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059035" w14:textId="084D8D10" w:rsidR="002C6215" w:rsidRDefault="009F0B8E" w:rsidP="006C2F70">
      <w:pPr>
        <w:pStyle w:val="Heading1"/>
      </w:pPr>
      <w:r>
        <w:t xml:space="preserve">Part </w:t>
      </w:r>
      <w:r w:rsidR="00F94181">
        <w:t>3</w:t>
      </w:r>
      <w:r>
        <w:t xml:space="preserve"> </w:t>
      </w:r>
      <w:r w:rsidR="009A6BC4">
        <w:t>–</w:t>
      </w:r>
      <w:r>
        <w:t xml:space="preserve"> </w:t>
      </w:r>
      <w:r w:rsidR="00F94181">
        <w:t xml:space="preserve">Simple Linear </w:t>
      </w:r>
      <w:r w:rsidR="009A6BC4">
        <w:t>Regression</w:t>
      </w:r>
    </w:p>
    <w:p w14:paraId="12B8490D" w14:textId="18917C4A" w:rsidR="000C1111" w:rsidRDefault="004B48E3" w:rsidP="006C2F70">
      <w:pPr>
        <w:pStyle w:val="Heading2"/>
      </w:pPr>
      <w:r>
        <w:t>EDA For Regression</w:t>
      </w:r>
    </w:p>
    <w:p w14:paraId="68F4D7BD" w14:textId="2578FEF9" w:rsidR="007C7C19" w:rsidRDefault="004B48E3" w:rsidP="00C3346A">
      <w:pPr>
        <w:spacing w:after="0" w:line="240" w:lineRule="auto"/>
      </w:pPr>
      <w:r>
        <w:t xml:space="preserve">When performing </w:t>
      </w:r>
      <w:r w:rsidRPr="004A4734">
        <w:rPr>
          <w:b/>
          <w:bCs/>
        </w:rPr>
        <w:t xml:space="preserve">EDA for </w:t>
      </w:r>
      <w:r w:rsidR="00F94181">
        <w:rPr>
          <w:b/>
          <w:bCs/>
        </w:rPr>
        <w:t xml:space="preserve">Simple Linear </w:t>
      </w:r>
      <w:r w:rsidR="004A4734" w:rsidRPr="004A4734">
        <w:rPr>
          <w:b/>
          <w:bCs/>
        </w:rPr>
        <w:t>Regression</w:t>
      </w:r>
      <w:r w:rsidR="004A4734">
        <w:t xml:space="preserve"> it is important to explore:</w:t>
      </w:r>
    </w:p>
    <w:p w14:paraId="417A44E6" w14:textId="3C00F1B9" w:rsidR="004A4734" w:rsidRDefault="004A4734" w:rsidP="00C3346A">
      <w:pPr>
        <w:pStyle w:val="ListParagraph"/>
        <w:numPr>
          <w:ilvl w:val="0"/>
          <w:numId w:val="16"/>
        </w:numPr>
        <w:spacing w:after="0" w:line="240" w:lineRule="auto"/>
      </w:pPr>
      <w:r>
        <w:t>The Target Variable</w:t>
      </w:r>
    </w:p>
    <w:p w14:paraId="19AD5C0A" w14:textId="60946E13" w:rsidR="004A4734" w:rsidRDefault="00C4448E" w:rsidP="00C3346A">
      <w:pPr>
        <w:pStyle w:val="ListParagraph"/>
        <w:numPr>
          <w:ilvl w:val="0"/>
          <w:numId w:val="16"/>
        </w:numPr>
        <w:spacing w:after="0" w:line="240" w:lineRule="auto"/>
      </w:pPr>
      <w:r>
        <w:t>The Feature</w:t>
      </w:r>
    </w:p>
    <w:p w14:paraId="2F2ADB41" w14:textId="394FB69B" w:rsidR="00C4448E" w:rsidRDefault="00C4448E" w:rsidP="00C3346A">
      <w:pPr>
        <w:pStyle w:val="ListParagraph"/>
        <w:numPr>
          <w:ilvl w:val="0"/>
          <w:numId w:val="16"/>
        </w:numPr>
        <w:spacing w:after="0" w:line="240" w:lineRule="auto"/>
      </w:pPr>
      <w:r>
        <w:t>Feature-Target Relationship</w:t>
      </w:r>
    </w:p>
    <w:p w14:paraId="131B8A7E" w14:textId="77777777" w:rsidR="00C3346A" w:rsidRDefault="00C3346A" w:rsidP="00DB6AE7">
      <w:pPr>
        <w:pStyle w:val="Heading4"/>
      </w:pPr>
    </w:p>
    <w:p w14:paraId="06E5BD61" w14:textId="32376B48" w:rsidR="002A6895" w:rsidRPr="00DB6AE7" w:rsidRDefault="002A6895" w:rsidP="00DB6AE7">
      <w:pPr>
        <w:pStyle w:val="Heading4"/>
      </w:pPr>
      <w:r w:rsidRPr="00DB6AE7">
        <w:t>Histogram</w:t>
      </w:r>
    </w:p>
    <w:p w14:paraId="2BACA597" w14:textId="0F4FECD3" w:rsidR="009D5AB7" w:rsidRPr="00A65A3F" w:rsidRDefault="009D5AB7" w:rsidP="00C4448E">
      <w:pPr>
        <w:rPr>
          <w:b/>
          <w:bCs/>
        </w:rPr>
      </w:pPr>
      <w:proofErr w:type="spellStart"/>
      <w:r w:rsidRPr="00A65A3F">
        <w:rPr>
          <w:b/>
          <w:bCs/>
        </w:rPr>
        <w:t>sns.histplot</w:t>
      </w:r>
      <w:proofErr w:type="spellEnd"/>
      <w:r w:rsidR="00A65A3F" w:rsidRPr="00A65A3F">
        <w:rPr>
          <w:b/>
          <w:bCs/>
        </w:rPr>
        <w:t>(</w:t>
      </w:r>
      <w:proofErr w:type="spellStart"/>
      <w:r w:rsidR="00A65A3F" w:rsidRPr="00A65A3F">
        <w:rPr>
          <w:b/>
          <w:bCs/>
        </w:rPr>
        <w:t>dataframe</w:t>
      </w:r>
      <w:proofErr w:type="spellEnd"/>
      <w:r w:rsidR="00A65A3F" w:rsidRPr="00A65A3F">
        <w:rPr>
          <w:b/>
          <w:bCs/>
        </w:rPr>
        <w:t>[‘price</w:t>
      </w:r>
      <w:r w:rsidR="00F94181">
        <w:rPr>
          <w:b/>
          <w:bCs/>
        </w:rPr>
        <w:t>’</w:t>
      </w:r>
      <w:r w:rsidR="00A65A3F" w:rsidRPr="00A65A3F">
        <w:rPr>
          <w:b/>
          <w:bCs/>
        </w:rPr>
        <w:t>]);</w:t>
      </w:r>
      <w:r w:rsidR="00B4012F">
        <w:rPr>
          <w:b/>
          <w:bCs/>
        </w:rPr>
        <w:t xml:space="preserve"> </w:t>
      </w:r>
      <w:r w:rsidR="00B4012F" w:rsidRPr="00C7169A">
        <w:t xml:space="preserve"># </w:t>
      </w:r>
      <w:r w:rsidR="00C7169A" w:rsidRPr="00C7169A">
        <w:t>shows distribution of prices</w:t>
      </w:r>
    </w:p>
    <w:p w14:paraId="708DB1E8" w14:textId="227FB662" w:rsidR="00DB6AE7" w:rsidRPr="00DB6AE7" w:rsidRDefault="00DB6AE7" w:rsidP="00DB6AE7">
      <w:pPr>
        <w:pStyle w:val="Heading4"/>
      </w:pPr>
      <w:r w:rsidRPr="00DB6AE7">
        <w:t>Box Plot</w:t>
      </w:r>
    </w:p>
    <w:p w14:paraId="31539785" w14:textId="37EAAC4E" w:rsidR="00A65A3F" w:rsidRDefault="00C7169A" w:rsidP="005B0753">
      <w:pPr>
        <w:spacing w:after="0"/>
      </w:pPr>
      <w:proofErr w:type="spellStart"/>
      <w:r w:rsidRPr="005A2826">
        <w:rPr>
          <w:b/>
          <w:bCs/>
        </w:rPr>
        <w:t>sns.</w:t>
      </w:r>
      <w:r w:rsidR="005A2826" w:rsidRPr="005A2826">
        <w:rPr>
          <w:b/>
          <w:bCs/>
        </w:rPr>
        <w:t>boxplot</w:t>
      </w:r>
      <w:proofErr w:type="spellEnd"/>
      <w:r w:rsidR="005A2826" w:rsidRPr="005A2826">
        <w:rPr>
          <w:b/>
          <w:bCs/>
        </w:rPr>
        <w:t>(x=</w:t>
      </w:r>
      <w:proofErr w:type="spellStart"/>
      <w:r w:rsidR="005A2826" w:rsidRPr="005A2826">
        <w:rPr>
          <w:b/>
          <w:bCs/>
        </w:rPr>
        <w:t>dataframe</w:t>
      </w:r>
      <w:proofErr w:type="spellEnd"/>
      <w:r w:rsidR="005A2826" w:rsidRPr="005A2826">
        <w:rPr>
          <w:b/>
          <w:bCs/>
        </w:rPr>
        <w:t>[‘price’]</w:t>
      </w:r>
      <w:r w:rsidR="005A2826">
        <w:t xml:space="preserve"> #</w:t>
      </w:r>
      <w:r w:rsidR="00460E38">
        <w:t xml:space="preserve"> </w:t>
      </w:r>
      <w:r w:rsidR="008F08CE">
        <w:t xml:space="preserve">quartile observations </w:t>
      </w:r>
    </w:p>
    <w:p w14:paraId="08E5141F" w14:textId="2ECAFCC8" w:rsidR="00DB6AE7" w:rsidRPr="005B0753" w:rsidRDefault="00DB6AE7" w:rsidP="00C3346A">
      <w:pPr>
        <w:spacing w:after="0"/>
        <w:rPr>
          <w:b/>
          <w:bCs/>
        </w:rPr>
      </w:pPr>
      <w:proofErr w:type="spellStart"/>
      <w:r w:rsidRPr="005B0753">
        <w:rPr>
          <w:b/>
          <w:bCs/>
        </w:rPr>
        <w:t>sns.</w:t>
      </w:r>
      <w:r w:rsidR="005B0753" w:rsidRPr="005B0753">
        <w:rPr>
          <w:b/>
          <w:bCs/>
        </w:rPr>
        <w:t>despine</w:t>
      </w:r>
      <w:proofErr w:type="spellEnd"/>
      <w:r w:rsidR="005B0753" w:rsidRPr="005B0753">
        <w:rPr>
          <w:b/>
          <w:bCs/>
        </w:rPr>
        <w:t>();</w:t>
      </w:r>
      <w:r w:rsidR="00460E38">
        <w:rPr>
          <w:b/>
          <w:bCs/>
        </w:rPr>
        <w:t xml:space="preserve"> </w:t>
      </w:r>
      <w:r w:rsidR="00460E38" w:rsidRPr="00460E38">
        <w:t># removes top and right borders</w:t>
      </w:r>
    </w:p>
    <w:p w14:paraId="4265EF2E" w14:textId="7040A89B" w:rsidR="005B0753" w:rsidRDefault="003E705A" w:rsidP="00C3346A">
      <w:pPr>
        <w:spacing w:after="0"/>
      </w:pPr>
      <w:proofErr w:type="spellStart"/>
      <w:r w:rsidRPr="001654EB">
        <w:rPr>
          <w:b/>
          <w:bCs/>
        </w:rPr>
        <w:t>sns.</w:t>
      </w:r>
      <w:r w:rsidR="00A441D8" w:rsidRPr="001654EB">
        <w:rPr>
          <w:b/>
          <w:bCs/>
        </w:rPr>
        <w:t>boxenplot</w:t>
      </w:r>
      <w:proofErr w:type="spellEnd"/>
      <w:r w:rsidR="00A441D8" w:rsidRPr="001654EB">
        <w:rPr>
          <w:b/>
          <w:bCs/>
        </w:rPr>
        <w:t>(x=</w:t>
      </w:r>
      <w:proofErr w:type="spellStart"/>
      <w:r w:rsidR="00A441D8" w:rsidRPr="001654EB">
        <w:rPr>
          <w:b/>
          <w:bCs/>
        </w:rPr>
        <w:t>dataframe</w:t>
      </w:r>
      <w:proofErr w:type="spellEnd"/>
      <w:r w:rsidR="00A441D8" w:rsidRPr="001654EB">
        <w:rPr>
          <w:b/>
          <w:bCs/>
        </w:rPr>
        <w:t>[‘charges’])</w:t>
      </w:r>
      <w:r w:rsidR="00A441D8">
        <w:t xml:space="preserve"> # more detail on </w:t>
      </w:r>
      <w:r w:rsidR="001654EB">
        <w:t>distribution</w:t>
      </w:r>
    </w:p>
    <w:p w14:paraId="70E70727" w14:textId="77777777" w:rsidR="00C3346A" w:rsidRDefault="00C3346A" w:rsidP="007307DB">
      <w:pPr>
        <w:pStyle w:val="Heading2"/>
      </w:pPr>
    </w:p>
    <w:p w14:paraId="1D5D5F26" w14:textId="229CB561" w:rsidR="007038CF" w:rsidRDefault="007038CF" w:rsidP="007307DB">
      <w:pPr>
        <w:pStyle w:val="Heading2"/>
      </w:pPr>
      <w:r>
        <w:t xml:space="preserve">Simple Linear </w:t>
      </w:r>
      <w:r w:rsidR="007307DB">
        <w:t>Regression</w:t>
      </w:r>
    </w:p>
    <w:p w14:paraId="46601BBB" w14:textId="0C8CB3C0" w:rsidR="007F1979" w:rsidRPr="00646EFD" w:rsidRDefault="00EB6DF7" w:rsidP="00F94181">
      <w:pPr>
        <w:spacing w:after="0"/>
        <w:rPr>
          <w:sz w:val="28"/>
          <w:szCs w:val="28"/>
        </w:rPr>
      </w:pPr>
      <w:r w:rsidRPr="00646EFD">
        <w:rPr>
          <w:rFonts w:cstheme="minorHAnsi"/>
          <w:sz w:val="28"/>
          <w:szCs w:val="28"/>
        </w:rPr>
        <w:t>Ŷ</w:t>
      </w:r>
      <w:r w:rsidRPr="00646EFD">
        <w:rPr>
          <w:sz w:val="28"/>
          <w:szCs w:val="28"/>
        </w:rPr>
        <w:t xml:space="preserve"> = </w:t>
      </w:r>
      <w:r w:rsidRPr="00646EFD">
        <w:rPr>
          <w:rFonts w:cstheme="minorHAnsi"/>
          <w:sz w:val="28"/>
          <w:szCs w:val="28"/>
        </w:rPr>
        <w:t>β</w:t>
      </w:r>
      <w:r w:rsidR="001E08D5" w:rsidRPr="00646EFD">
        <w:rPr>
          <w:sz w:val="28"/>
          <w:szCs w:val="28"/>
          <w:vertAlign w:val="subscript"/>
        </w:rPr>
        <w:t>0</w:t>
      </w:r>
      <w:r w:rsidR="001E08D5" w:rsidRPr="00646EFD">
        <w:rPr>
          <w:sz w:val="28"/>
          <w:szCs w:val="28"/>
        </w:rPr>
        <w:t xml:space="preserve"> + </w:t>
      </w:r>
      <w:r w:rsidR="001E08D5" w:rsidRPr="00646EFD">
        <w:rPr>
          <w:rFonts w:cstheme="minorHAnsi"/>
          <w:sz w:val="28"/>
          <w:szCs w:val="28"/>
        </w:rPr>
        <w:t>β</w:t>
      </w:r>
      <w:r w:rsidR="001E08D5" w:rsidRPr="00646EFD">
        <w:rPr>
          <w:sz w:val="28"/>
          <w:szCs w:val="28"/>
          <w:vertAlign w:val="subscript"/>
        </w:rPr>
        <w:t>1</w:t>
      </w:r>
      <w:r w:rsidR="001E08D5" w:rsidRPr="00646EFD">
        <w:rPr>
          <w:sz w:val="28"/>
          <w:szCs w:val="28"/>
        </w:rPr>
        <w:t>x</w:t>
      </w:r>
      <w:r w:rsidR="00050E13">
        <w:rPr>
          <w:sz w:val="28"/>
          <w:szCs w:val="28"/>
        </w:rPr>
        <w:t xml:space="preserve"> # predicted </w:t>
      </w:r>
    </w:p>
    <w:p w14:paraId="75565970" w14:textId="06AA4F8F" w:rsidR="00100A56" w:rsidRPr="00646EFD" w:rsidRDefault="00263E8A" w:rsidP="00F94181">
      <w:pPr>
        <w:spacing w:after="0"/>
        <w:rPr>
          <w:sz w:val="28"/>
          <w:szCs w:val="28"/>
        </w:rPr>
      </w:pPr>
      <w:r>
        <w:rPr>
          <w:sz w:val="28"/>
          <w:szCs w:val="28"/>
        </w:rPr>
        <w:t>y</w:t>
      </w:r>
      <w:r w:rsidR="00100A56" w:rsidRPr="00646EFD">
        <w:rPr>
          <w:sz w:val="28"/>
          <w:szCs w:val="28"/>
        </w:rPr>
        <w:t xml:space="preserve"> = </w:t>
      </w:r>
      <w:r w:rsidR="00100A56" w:rsidRPr="00646EFD">
        <w:rPr>
          <w:rFonts w:cstheme="minorHAnsi"/>
          <w:sz w:val="28"/>
          <w:szCs w:val="28"/>
        </w:rPr>
        <w:t>β</w:t>
      </w:r>
      <w:r w:rsidR="00100A56" w:rsidRPr="00646EFD">
        <w:rPr>
          <w:sz w:val="28"/>
          <w:szCs w:val="28"/>
          <w:vertAlign w:val="subscript"/>
        </w:rPr>
        <w:t>0</w:t>
      </w:r>
      <w:r w:rsidR="00100A56" w:rsidRPr="00646EFD">
        <w:rPr>
          <w:sz w:val="28"/>
          <w:szCs w:val="28"/>
        </w:rPr>
        <w:t xml:space="preserve"> + </w:t>
      </w:r>
      <w:r w:rsidR="00100A56" w:rsidRPr="00646EFD">
        <w:rPr>
          <w:rFonts w:cstheme="minorHAnsi"/>
          <w:sz w:val="28"/>
          <w:szCs w:val="28"/>
        </w:rPr>
        <w:t>β</w:t>
      </w:r>
      <w:r w:rsidR="00100A56" w:rsidRPr="00646EFD">
        <w:rPr>
          <w:sz w:val="28"/>
          <w:szCs w:val="28"/>
          <w:vertAlign w:val="subscript"/>
        </w:rPr>
        <w:t>1</w:t>
      </w:r>
      <w:r w:rsidR="00100A56" w:rsidRPr="00646EFD">
        <w:rPr>
          <w:sz w:val="28"/>
          <w:szCs w:val="28"/>
        </w:rPr>
        <w:t>x</w:t>
      </w:r>
      <w:r w:rsidR="00100A56">
        <w:rPr>
          <w:sz w:val="28"/>
          <w:szCs w:val="28"/>
        </w:rPr>
        <w:t xml:space="preserve"> + </w:t>
      </w:r>
      <w:r w:rsidR="00100A56">
        <w:rPr>
          <w:rFonts w:cstheme="minorHAnsi"/>
          <w:sz w:val="28"/>
          <w:szCs w:val="28"/>
        </w:rPr>
        <w:t>Ɛ</w:t>
      </w:r>
      <w:r w:rsidR="00050E13">
        <w:rPr>
          <w:rFonts w:cstheme="minorHAnsi"/>
          <w:sz w:val="28"/>
          <w:szCs w:val="28"/>
        </w:rPr>
        <w:t xml:space="preserve"> # actual </w:t>
      </w:r>
    </w:p>
    <w:p w14:paraId="72F18AE5" w14:textId="5E42C14D" w:rsidR="002A6895" w:rsidRPr="00E354A1" w:rsidRDefault="00E354A1" w:rsidP="000E1C8B">
      <w:pPr>
        <w:spacing w:after="0"/>
        <w:rPr>
          <w:b/>
          <w:bCs/>
        </w:rPr>
      </w:pPr>
      <w:r w:rsidRPr="00E354A1">
        <w:rPr>
          <w:b/>
          <w:bCs/>
        </w:rPr>
        <w:t>Least Squared Error</w:t>
      </w:r>
    </w:p>
    <w:p w14:paraId="297DEAF5" w14:textId="65233899" w:rsidR="002A6895" w:rsidRDefault="000E1C8B" w:rsidP="00C4448E">
      <w:r>
        <w:t>The line that best fits the data</w:t>
      </w:r>
      <w:r w:rsidR="00F50DD3">
        <w:t>, minimizing the least squared error</w:t>
      </w:r>
      <w:r w:rsidR="00A32A0A">
        <w:t xml:space="preserve">. Also called </w:t>
      </w:r>
      <w:r w:rsidR="00A32A0A" w:rsidRPr="00A32A0A">
        <w:rPr>
          <w:b/>
          <w:bCs/>
        </w:rPr>
        <w:t>ordinary least squares</w:t>
      </w:r>
      <w:r w:rsidR="00A32A0A">
        <w:t xml:space="preserve">. </w:t>
      </w:r>
    </w:p>
    <w:p w14:paraId="5DB45A1C" w14:textId="7E3710E3" w:rsidR="005701EF" w:rsidRDefault="004552AE" w:rsidP="004552AE">
      <w:pPr>
        <w:pStyle w:val="Heading3"/>
      </w:pPr>
      <w:r>
        <w:t>Model Testing and Validation</w:t>
      </w:r>
    </w:p>
    <w:p w14:paraId="1EBC5A74" w14:textId="56E4D8A8" w:rsidR="004552AE" w:rsidRPr="00421C6E" w:rsidRDefault="00BE4C85" w:rsidP="00F94181">
      <w:pPr>
        <w:pStyle w:val="Heading4"/>
      </w:pPr>
      <w:r w:rsidRPr="00421C6E">
        <w:t>Data Split</w:t>
      </w:r>
      <w:r w:rsidR="00421C6E" w:rsidRPr="00421C6E">
        <w:t>t</w:t>
      </w:r>
      <w:r w:rsidRPr="00421C6E">
        <w:t xml:space="preserve">ing </w:t>
      </w:r>
    </w:p>
    <w:p w14:paraId="74948553" w14:textId="0806F336" w:rsidR="00421C6E" w:rsidRDefault="00F94181" w:rsidP="00B65832">
      <w:pPr>
        <w:jc w:val="both"/>
      </w:pPr>
      <w:r>
        <w:t xml:space="preserve">X and y must be split in the main data set. Use train-test-split to develop </w:t>
      </w:r>
      <w:proofErr w:type="spellStart"/>
      <w:r>
        <w:t>X_train</w:t>
      </w:r>
      <w:proofErr w:type="spellEnd"/>
      <w:r>
        <w:t xml:space="preserve">, </w:t>
      </w:r>
      <w:proofErr w:type="spellStart"/>
      <w:r>
        <w:t>X_test</w:t>
      </w:r>
      <w:proofErr w:type="spellEnd"/>
      <w:r>
        <w:t xml:space="preserve">, </w:t>
      </w:r>
      <w:proofErr w:type="spellStart"/>
      <w:r>
        <w:t>y_train</w:t>
      </w:r>
      <w:proofErr w:type="spellEnd"/>
      <w:r>
        <w:t xml:space="preserve">, and </w:t>
      </w:r>
      <w:proofErr w:type="spellStart"/>
      <w:r>
        <w:t>y_test</w:t>
      </w:r>
      <w:proofErr w:type="spellEnd"/>
      <w:r>
        <w:t xml:space="preserve">. </w:t>
      </w:r>
    </w:p>
    <w:p w14:paraId="7A46FDBB" w14:textId="7339CDCA" w:rsidR="00EE5BF2" w:rsidRDefault="0026199D" w:rsidP="00F94181">
      <w:pPr>
        <w:pStyle w:val="Heading4"/>
      </w:pPr>
      <w:r w:rsidRPr="0026199D">
        <w:t xml:space="preserve">Bias – Variance </w:t>
      </w:r>
      <w:proofErr w:type="spellStart"/>
      <w:r w:rsidRPr="0026199D">
        <w:t>Tradoff</w:t>
      </w:r>
      <w:proofErr w:type="spellEnd"/>
    </w:p>
    <w:p w14:paraId="1B077F3F" w14:textId="386EC79D" w:rsidR="0026199D" w:rsidRDefault="003E4133" w:rsidP="00C3346A">
      <w:pPr>
        <w:spacing w:after="0"/>
      </w:pPr>
      <w:r w:rsidRPr="00DD1419">
        <w:rPr>
          <w:b/>
          <w:bCs/>
        </w:rPr>
        <w:t>Bias</w:t>
      </w:r>
      <w:r>
        <w:t xml:space="preserve"> </w:t>
      </w:r>
      <w:r w:rsidR="006C6969">
        <w:t>–</w:t>
      </w:r>
      <w:r>
        <w:t xml:space="preserve"> </w:t>
      </w:r>
      <w:r w:rsidR="006C6969">
        <w:t>How much the model fails to capture the relationships in the training data.</w:t>
      </w:r>
    </w:p>
    <w:p w14:paraId="6FBB3456" w14:textId="5617DD17" w:rsidR="006C6969" w:rsidRPr="003E4133" w:rsidRDefault="006C6969" w:rsidP="00C3346A">
      <w:pPr>
        <w:spacing w:after="0"/>
      </w:pPr>
      <w:r w:rsidRPr="00DD1419">
        <w:rPr>
          <w:b/>
          <w:bCs/>
        </w:rPr>
        <w:t>Variance</w:t>
      </w:r>
      <w:r>
        <w:t xml:space="preserve"> </w:t>
      </w:r>
      <w:r w:rsidR="00DD1419">
        <w:t>–</w:t>
      </w:r>
      <w:r>
        <w:t xml:space="preserve"> </w:t>
      </w:r>
      <w:r w:rsidR="00DD1419">
        <w:t xml:space="preserve">How much the model fails to generalize the test data. </w:t>
      </w:r>
    </w:p>
    <w:p w14:paraId="5D465E81" w14:textId="77777777" w:rsidR="004552AE" w:rsidRDefault="004552AE" w:rsidP="00C4448E"/>
    <w:p w14:paraId="66F30E98" w14:textId="187D19F2" w:rsidR="00F94181" w:rsidRDefault="001773C0" w:rsidP="00F94181">
      <w:pPr>
        <w:pStyle w:val="Heading3"/>
      </w:pPr>
      <w:r>
        <w:t xml:space="preserve">Simple Linear </w:t>
      </w:r>
      <w:r w:rsidR="00F94181">
        <w:t>Regression in Python</w:t>
      </w:r>
    </w:p>
    <w:p w14:paraId="1583D961" w14:textId="77777777" w:rsidR="00F94181" w:rsidRDefault="00F94181" w:rsidP="00F94181">
      <w:pPr>
        <w:rPr>
          <w:b/>
          <w:bCs/>
        </w:rPr>
      </w:pPr>
      <w:proofErr w:type="spellStart"/>
      <w:r>
        <w:rPr>
          <w:b/>
          <w:bCs/>
        </w:rPr>
        <w:t>SciKit</w:t>
      </w:r>
      <w:proofErr w:type="spellEnd"/>
      <w:r>
        <w:rPr>
          <w:b/>
          <w:bCs/>
        </w:rPr>
        <w:t xml:space="preserve"> Learn</w:t>
      </w:r>
    </w:p>
    <w:p w14:paraId="3160BB02" w14:textId="4999E64B" w:rsidR="00F94181" w:rsidRPr="00A758CF" w:rsidRDefault="00A758CF" w:rsidP="00A758CF">
      <w:pPr>
        <w:spacing w:after="0" w:line="240" w:lineRule="auto"/>
        <w:rPr>
          <w:b/>
          <w:bCs/>
          <w:color w:val="000000" w:themeColor="text1"/>
        </w:rPr>
      </w:pPr>
      <w:r w:rsidRPr="00A758CF">
        <w:rPr>
          <w:b/>
          <w:bCs/>
          <w:color w:val="000000" w:themeColor="text1"/>
        </w:rPr>
        <w:t>## Importing the libraries</w:t>
      </w:r>
    </w:p>
    <w:p w14:paraId="1406711C" w14:textId="77777777" w:rsidR="00A758CF" w:rsidRPr="00A758CF" w:rsidRDefault="00A758CF" w:rsidP="00A758CF">
      <w:pPr>
        <w:spacing w:after="0" w:line="240" w:lineRule="auto"/>
        <w:rPr>
          <w:b/>
          <w:bCs/>
          <w:color w:val="0505FF"/>
        </w:rPr>
      </w:pPr>
      <w:r w:rsidRPr="00A758CF">
        <w:rPr>
          <w:b/>
          <w:bCs/>
          <w:color w:val="0505FF"/>
        </w:rPr>
        <w:t xml:space="preserve">import </w:t>
      </w:r>
      <w:proofErr w:type="spellStart"/>
      <w:r w:rsidRPr="00A758CF">
        <w:rPr>
          <w:b/>
          <w:bCs/>
          <w:color w:val="0505FF"/>
        </w:rPr>
        <w:t>numpy</w:t>
      </w:r>
      <w:proofErr w:type="spellEnd"/>
      <w:r w:rsidRPr="00A758CF">
        <w:rPr>
          <w:b/>
          <w:bCs/>
          <w:color w:val="0505FF"/>
        </w:rPr>
        <w:t xml:space="preserve"> as np</w:t>
      </w:r>
    </w:p>
    <w:p w14:paraId="562E0DB2" w14:textId="77777777" w:rsidR="00A758CF" w:rsidRPr="00A758CF" w:rsidRDefault="00A758CF" w:rsidP="00A758CF">
      <w:pPr>
        <w:spacing w:after="0" w:line="240" w:lineRule="auto"/>
        <w:rPr>
          <w:b/>
          <w:bCs/>
          <w:color w:val="0505FF"/>
        </w:rPr>
      </w:pPr>
      <w:r w:rsidRPr="00A758CF">
        <w:rPr>
          <w:b/>
          <w:bCs/>
          <w:color w:val="0505FF"/>
        </w:rPr>
        <w:t xml:space="preserve">import </w:t>
      </w:r>
      <w:proofErr w:type="spellStart"/>
      <w:r w:rsidRPr="00A758CF">
        <w:rPr>
          <w:b/>
          <w:bCs/>
          <w:color w:val="0505FF"/>
        </w:rPr>
        <w:t>matplotlib.pyplot</w:t>
      </w:r>
      <w:proofErr w:type="spellEnd"/>
      <w:r w:rsidRPr="00A758CF">
        <w:rPr>
          <w:b/>
          <w:bCs/>
          <w:color w:val="0505FF"/>
        </w:rPr>
        <w:t xml:space="preserve"> as </w:t>
      </w:r>
      <w:proofErr w:type="spellStart"/>
      <w:r w:rsidRPr="00A758CF">
        <w:rPr>
          <w:b/>
          <w:bCs/>
          <w:color w:val="0505FF"/>
        </w:rPr>
        <w:t>plt</w:t>
      </w:r>
      <w:proofErr w:type="spellEnd"/>
    </w:p>
    <w:p w14:paraId="0A763C4E" w14:textId="3FD04D4A" w:rsidR="00A758CF" w:rsidRDefault="00A758CF" w:rsidP="00A758CF">
      <w:pPr>
        <w:spacing w:after="0" w:line="240" w:lineRule="auto"/>
        <w:rPr>
          <w:b/>
          <w:bCs/>
          <w:color w:val="0505FF"/>
        </w:rPr>
      </w:pPr>
      <w:r w:rsidRPr="00A758CF">
        <w:rPr>
          <w:b/>
          <w:bCs/>
          <w:color w:val="0505FF"/>
        </w:rPr>
        <w:t>import pandas as pd</w:t>
      </w:r>
    </w:p>
    <w:p w14:paraId="5B148E4B" w14:textId="317E6109" w:rsidR="008B3E41" w:rsidRDefault="008B3E41" w:rsidP="00A758CF">
      <w:pPr>
        <w:spacing w:after="0" w:line="240" w:lineRule="auto"/>
        <w:rPr>
          <w:b/>
          <w:bCs/>
          <w:color w:val="0505FF"/>
        </w:rPr>
      </w:pPr>
      <w:r>
        <w:rPr>
          <w:b/>
          <w:bCs/>
          <w:color w:val="0505FF"/>
        </w:rPr>
        <w:t xml:space="preserve">import seaborn as </w:t>
      </w:r>
      <w:proofErr w:type="spellStart"/>
      <w:r>
        <w:rPr>
          <w:b/>
          <w:bCs/>
          <w:color w:val="0505FF"/>
        </w:rPr>
        <w:t>sns</w:t>
      </w:r>
      <w:proofErr w:type="spellEnd"/>
    </w:p>
    <w:p w14:paraId="2975E82E" w14:textId="77777777" w:rsidR="008B3E41" w:rsidRDefault="008B3E41" w:rsidP="00A758CF">
      <w:pPr>
        <w:spacing w:after="0" w:line="240" w:lineRule="auto"/>
        <w:rPr>
          <w:b/>
          <w:bCs/>
          <w:color w:val="0505FF"/>
        </w:rPr>
      </w:pPr>
    </w:p>
    <w:p w14:paraId="6A6C8DA0" w14:textId="0CCD0002" w:rsidR="00A758CF" w:rsidRPr="00A758CF" w:rsidRDefault="00A758CF" w:rsidP="00A758CF">
      <w:pPr>
        <w:spacing w:after="0"/>
        <w:rPr>
          <w:b/>
          <w:bCs/>
          <w:color w:val="000000" w:themeColor="text1"/>
        </w:rPr>
      </w:pPr>
      <w:r w:rsidRPr="00A758CF">
        <w:rPr>
          <w:b/>
          <w:bCs/>
          <w:color w:val="000000" w:themeColor="text1"/>
        </w:rPr>
        <w:t>## Importing the dataset</w:t>
      </w:r>
    </w:p>
    <w:p w14:paraId="68D510E2" w14:textId="77777777" w:rsidR="00A758CF" w:rsidRDefault="00A758CF" w:rsidP="00A758CF">
      <w:pPr>
        <w:spacing w:after="0"/>
        <w:rPr>
          <w:b/>
          <w:bCs/>
          <w:color w:val="0505FF"/>
        </w:rPr>
      </w:pPr>
      <w:r w:rsidRPr="00A758CF">
        <w:rPr>
          <w:b/>
          <w:bCs/>
          <w:color w:val="0505FF"/>
        </w:rPr>
        <w:t xml:space="preserve">dataset = </w:t>
      </w:r>
      <w:proofErr w:type="spellStart"/>
      <w:r w:rsidRPr="00A758CF">
        <w:rPr>
          <w:b/>
          <w:bCs/>
          <w:color w:val="0505FF"/>
        </w:rPr>
        <w:t>pd.read_csv</w:t>
      </w:r>
      <w:proofErr w:type="spellEnd"/>
      <w:r w:rsidRPr="00A758CF">
        <w:rPr>
          <w:b/>
          <w:bCs/>
          <w:color w:val="0505FF"/>
        </w:rPr>
        <w:t>('Data/Salary_Data.csv')</w:t>
      </w:r>
    </w:p>
    <w:p w14:paraId="016C99F7" w14:textId="77777777" w:rsidR="00C3346A" w:rsidRPr="00A758CF" w:rsidRDefault="00C3346A" w:rsidP="00C3346A">
      <w:pPr>
        <w:spacing w:after="0"/>
        <w:rPr>
          <w:b/>
          <w:bCs/>
          <w:color w:val="0505FF"/>
        </w:rPr>
      </w:pPr>
      <w:r w:rsidRPr="00A758CF">
        <w:rPr>
          <w:b/>
          <w:bCs/>
          <w:color w:val="0505FF"/>
        </w:rPr>
        <w:t xml:space="preserve">X = </w:t>
      </w:r>
      <w:proofErr w:type="spellStart"/>
      <w:r w:rsidRPr="00A758CF">
        <w:rPr>
          <w:b/>
          <w:bCs/>
          <w:color w:val="0505FF"/>
        </w:rPr>
        <w:t>dataset.iloc</w:t>
      </w:r>
      <w:proofErr w:type="spellEnd"/>
      <w:proofErr w:type="gramStart"/>
      <w:r w:rsidRPr="00A758CF">
        <w:rPr>
          <w:b/>
          <w:bCs/>
          <w:color w:val="0505FF"/>
        </w:rPr>
        <w:t>[:,</w:t>
      </w:r>
      <w:proofErr w:type="gramEnd"/>
      <w:r w:rsidRPr="00A758CF">
        <w:rPr>
          <w:b/>
          <w:bCs/>
          <w:color w:val="0505FF"/>
        </w:rPr>
        <w:t xml:space="preserve"> :-1].values</w:t>
      </w:r>
    </w:p>
    <w:p w14:paraId="3E5B5353" w14:textId="77777777" w:rsidR="00C3346A" w:rsidRDefault="00C3346A" w:rsidP="00C3346A">
      <w:pPr>
        <w:spacing w:after="0"/>
        <w:rPr>
          <w:b/>
          <w:bCs/>
          <w:color w:val="0505FF"/>
        </w:rPr>
      </w:pPr>
      <w:r w:rsidRPr="00A758CF">
        <w:rPr>
          <w:b/>
          <w:bCs/>
          <w:color w:val="0505FF"/>
        </w:rPr>
        <w:lastRenderedPageBreak/>
        <w:t xml:space="preserve">y = </w:t>
      </w:r>
      <w:proofErr w:type="spellStart"/>
      <w:r w:rsidRPr="00A758CF">
        <w:rPr>
          <w:b/>
          <w:bCs/>
          <w:color w:val="0505FF"/>
        </w:rPr>
        <w:t>dataset.iloc</w:t>
      </w:r>
      <w:proofErr w:type="spellEnd"/>
      <w:proofErr w:type="gramStart"/>
      <w:r w:rsidRPr="00A758CF">
        <w:rPr>
          <w:b/>
          <w:bCs/>
          <w:color w:val="0505FF"/>
        </w:rPr>
        <w:t>[:,</w:t>
      </w:r>
      <w:proofErr w:type="gramEnd"/>
      <w:r w:rsidRPr="00A758CF">
        <w:rPr>
          <w:b/>
          <w:bCs/>
          <w:color w:val="0505FF"/>
        </w:rPr>
        <w:t xml:space="preserve"> -1].values</w:t>
      </w:r>
    </w:p>
    <w:p w14:paraId="103BBB08" w14:textId="2C632C33" w:rsidR="008B3E41" w:rsidRPr="008B3E41" w:rsidRDefault="008B3E41" w:rsidP="00A758CF">
      <w:pPr>
        <w:spacing w:after="0"/>
        <w:rPr>
          <w:b/>
          <w:bCs/>
          <w:color w:val="000000" w:themeColor="text1"/>
        </w:rPr>
      </w:pPr>
      <w:r w:rsidRPr="008B3E41">
        <w:rPr>
          <w:b/>
          <w:bCs/>
          <w:color w:val="000000" w:themeColor="text1"/>
        </w:rPr>
        <w:t>or</w:t>
      </w:r>
    </w:p>
    <w:p w14:paraId="21A55801" w14:textId="7B3A8175" w:rsidR="008B3E41" w:rsidRDefault="008B3E41" w:rsidP="00A758CF">
      <w:pPr>
        <w:spacing w:after="0"/>
        <w:rPr>
          <w:b/>
          <w:bCs/>
          <w:color w:val="0505FF"/>
        </w:rPr>
      </w:pPr>
      <w:proofErr w:type="spellStart"/>
      <w:r w:rsidRPr="008B3E41">
        <w:rPr>
          <w:b/>
          <w:bCs/>
          <w:color w:val="0505FF"/>
        </w:rPr>
        <w:t>df</w:t>
      </w:r>
      <w:proofErr w:type="spellEnd"/>
      <w:r w:rsidRPr="008B3E41">
        <w:rPr>
          <w:b/>
          <w:bCs/>
          <w:color w:val="0505FF"/>
        </w:rPr>
        <w:t xml:space="preserve"> = </w:t>
      </w:r>
      <w:proofErr w:type="spellStart"/>
      <w:r w:rsidRPr="008B3E41">
        <w:rPr>
          <w:b/>
          <w:bCs/>
          <w:color w:val="0505FF"/>
        </w:rPr>
        <w:t>pd.read_csv</w:t>
      </w:r>
      <w:proofErr w:type="spellEnd"/>
      <w:r w:rsidRPr="008B3E41">
        <w:rPr>
          <w:b/>
          <w:bCs/>
          <w:color w:val="0505FF"/>
        </w:rPr>
        <w:t>("Advertising.csv")</w:t>
      </w:r>
    </w:p>
    <w:p w14:paraId="2D37328A" w14:textId="64FA5828" w:rsidR="008B3E41" w:rsidRDefault="008B3E41" w:rsidP="00A758CF">
      <w:pPr>
        <w:spacing w:after="0"/>
        <w:rPr>
          <w:b/>
          <w:bCs/>
          <w:color w:val="0505FF"/>
        </w:rPr>
      </w:pPr>
      <w:proofErr w:type="spellStart"/>
      <w:r>
        <w:rPr>
          <w:b/>
          <w:bCs/>
          <w:color w:val="0505FF"/>
        </w:rPr>
        <w:t>df.head</w:t>
      </w:r>
      <w:proofErr w:type="spellEnd"/>
      <w:r>
        <w:rPr>
          <w:b/>
          <w:bCs/>
          <w:color w:val="0505FF"/>
        </w:rPr>
        <w:t>()</w:t>
      </w:r>
    </w:p>
    <w:p w14:paraId="3B6D3135" w14:textId="77777777" w:rsidR="00C3346A" w:rsidRPr="00C3346A" w:rsidRDefault="00C3346A" w:rsidP="00C3346A">
      <w:pPr>
        <w:spacing w:after="0"/>
        <w:rPr>
          <w:b/>
          <w:bCs/>
          <w:color w:val="0505FF"/>
        </w:rPr>
      </w:pPr>
      <w:r w:rsidRPr="00C3346A">
        <w:rPr>
          <w:b/>
          <w:bCs/>
          <w:color w:val="0505FF"/>
        </w:rPr>
        <w:t xml:space="preserve">X = </w:t>
      </w:r>
      <w:proofErr w:type="spellStart"/>
      <w:r w:rsidRPr="00C3346A">
        <w:rPr>
          <w:b/>
          <w:bCs/>
          <w:color w:val="0505FF"/>
        </w:rPr>
        <w:t>df</w:t>
      </w:r>
      <w:proofErr w:type="spellEnd"/>
      <w:r w:rsidRPr="00C3346A">
        <w:rPr>
          <w:b/>
          <w:bCs/>
          <w:color w:val="0505FF"/>
        </w:rPr>
        <w:t>['</w:t>
      </w:r>
      <w:proofErr w:type="spellStart"/>
      <w:r w:rsidRPr="00C3346A">
        <w:rPr>
          <w:b/>
          <w:bCs/>
          <w:color w:val="0505FF"/>
        </w:rPr>
        <w:t>total_spend</w:t>
      </w:r>
      <w:proofErr w:type="spellEnd"/>
      <w:r w:rsidRPr="00C3346A">
        <w:rPr>
          <w:b/>
          <w:bCs/>
          <w:color w:val="0505FF"/>
        </w:rPr>
        <w:t>']</w:t>
      </w:r>
    </w:p>
    <w:p w14:paraId="0372DA91" w14:textId="67058F8D" w:rsidR="00C3346A" w:rsidRDefault="00C3346A" w:rsidP="00C3346A">
      <w:pPr>
        <w:spacing w:after="0"/>
        <w:rPr>
          <w:b/>
          <w:bCs/>
          <w:color w:val="0505FF"/>
        </w:rPr>
      </w:pPr>
      <w:r w:rsidRPr="00C3346A">
        <w:rPr>
          <w:b/>
          <w:bCs/>
          <w:color w:val="0505FF"/>
        </w:rPr>
        <w:t xml:space="preserve">y = </w:t>
      </w:r>
      <w:proofErr w:type="spellStart"/>
      <w:r w:rsidRPr="00C3346A">
        <w:rPr>
          <w:b/>
          <w:bCs/>
          <w:color w:val="0505FF"/>
        </w:rPr>
        <w:t>df</w:t>
      </w:r>
      <w:proofErr w:type="spellEnd"/>
      <w:r w:rsidRPr="00C3346A">
        <w:rPr>
          <w:b/>
          <w:bCs/>
          <w:color w:val="0505FF"/>
        </w:rPr>
        <w:t>['sales']</w:t>
      </w:r>
    </w:p>
    <w:p w14:paraId="68301E46" w14:textId="77777777" w:rsidR="008B3E41" w:rsidRDefault="008B3E41" w:rsidP="00A758CF">
      <w:pPr>
        <w:spacing w:after="0"/>
        <w:rPr>
          <w:b/>
          <w:bCs/>
          <w:color w:val="0505FF"/>
        </w:rPr>
      </w:pPr>
    </w:p>
    <w:p w14:paraId="310F882F" w14:textId="140197E4" w:rsidR="00C3346A" w:rsidRPr="00A758CF" w:rsidRDefault="00C3346A" w:rsidP="00A758CF">
      <w:pPr>
        <w:spacing w:after="0"/>
        <w:rPr>
          <w:b/>
          <w:bCs/>
          <w:color w:val="0505FF"/>
        </w:rPr>
      </w:pPr>
      <w:proofErr w:type="spellStart"/>
      <w:r w:rsidRPr="00C3346A">
        <w:rPr>
          <w:b/>
          <w:bCs/>
          <w:color w:val="0505FF"/>
        </w:rPr>
        <w:t>sns.regplot</w:t>
      </w:r>
      <w:proofErr w:type="spellEnd"/>
      <w:r w:rsidRPr="00C3346A">
        <w:rPr>
          <w:b/>
          <w:bCs/>
          <w:color w:val="0505FF"/>
        </w:rPr>
        <w:t>(data=</w:t>
      </w:r>
      <w:proofErr w:type="spellStart"/>
      <w:r w:rsidRPr="00C3346A">
        <w:rPr>
          <w:b/>
          <w:bCs/>
          <w:color w:val="0505FF"/>
        </w:rPr>
        <w:t>df</w:t>
      </w:r>
      <w:proofErr w:type="spellEnd"/>
      <w:r w:rsidRPr="00C3346A">
        <w:rPr>
          <w:b/>
          <w:bCs/>
          <w:color w:val="0505FF"/>
        </w:rPr>
        <w:t>, x = '</w:t>
      </w:r>
      <w:proofErr w:type="spellStart"/>
      <w:r w:rsidRPr="00C3346A">
        <w:rPr>
          <w:b/>
          <w:bCs/>
          <w:color w:val="0505FF"/>
        </w:rPr>
        <w:t>total_spend</w:t>
      </w:r>
      <w:proofErr w:type="spellEnd"/>
      <w:r w:rsidRPr="00C3346A">
        <w:rPr>
          <w:b/>
          <w:bCs/>
          <w:color w:val="0505FF"/>
        </w:rPr>
        <w:t>', y ='sales')</w:t>
      </w:r>
    </w:p>
    <w:p w14:paraId="60F9CF43" w14:textId="77777777" w:rsidR="00A758CF" w:rsidRDefault="00A758CF" w:rsidP="00A758CF">
      <w:pPr>
        <w:spacing w:after="0"/>
        <w:rPr>
          <w:b/>
          <w:bCs/>
          <w:color w:val="0505FF"/>
        </w:rPr>
      </w:pPr>
    </w:p>
    <w:p w14:paraId="3AA1D403" w14:textId="5795BEC2" w:rsidR="00A758CF" w:rsidRPr="00A758CF" w:rsidRDefault="00A758CF" w:rsidP="00A758CF">
      <w:pPr>
        <w:spacing w:after="0"/>
        <w:rPr>
          <w:b/>
          <w:bCs/>
          <w:color w:val="000000" w:themeColor="text1"/>
        </w:rPr>
      </w:pPr>
      <w:r w:rsidRPr="00A758CF">
        <w:rPr>
          <w:b/>
          <w:bCs/>
          <w:color w:val="000000" w:themeColor="text1"/>
        </w:rPr>
        <w:t>## Splitting the dataset into the Training set and Test set</w:t>
      </w:r>
    </w:p>
    <w:p w14:paraId="1A5631A0" w14:textId="77777777" w:rsidR="00A758CF" w:rsidRPr="00A758CF" w:rsidRDefault="00A758CF" w:rsidP="00A758CF">
      <w:pPr>
        <w:spacing w:after="0"/>
        <w:rPr>
          <w:b/>
          <w:bCs/>
          <w:color w:val="0505FF"/>
        </w:rPr>
      </w:pPr>
      <w:r w:rsidRPr="00A758CF">
        <w:rPr>
          <w:b/>
          <w:bCs/>
          <w:color w:val="0505FF"/>
        </w:rPr>
        <w:t xml:space="preserve">from </w:t>
      </w:r>
      <w:proofErr w:type="spellStart"/>
      <w:r w:rsidRPr="00A758CF">
        <w:rPr>
          <w:b/>
          <w:bCs/>
          <w:color w:val="0505FF"/>
        </w:rPr>
        <w:t>sklearn.model_selection</w:t>
      </w:r>
      <w:proofErr w:type="spellEnd"/>
      <w:r w:rsidRPr="00A758CF">
        <w:rPr>
          <w:b/>
          <w:bCs/>
          <w:color w:val="0505FF"/>
        </w:rPr>
        <w:t xml:space="preserve"> import </w:t>
      </w:r>
      <w:proofErr w:type="spellStart"/>
      <w:r w:rsidRPr="00A758CF">
        <w:rPr>
          <w:b/>
          <w:bCs/>
          <w:color w:val="0505FF"/>
        </w:rPr>
        <w:t>train_test_split</w:t>
      </w:r>
      <w:proofErr w:type="spellEnd"/>
    </w:p>
    <w:p w14:paraId="46DD7778" w14:textId="45A00F0D" w:rsidR="00A758CF" w:rsidRDefault="00A758CF" w:rsidP="00A758CF">
      <w:pPr>
        <w:spacing w:after="0"/>
        <w:rPr>
          <w:b/>
          <w:bCs/>
          <w:color w:val="0505FF"/>
        </w:rPr>
      </w:pPr>
      <w:proofErr w:type="spellStart"/>
      <w:r w:rsidRPr="00A758CF">
        <w:rPr>
          <w:b/>
          <w:bCs/>
          <w:color w:val="0505FF"/>
        </w:rPr>
        <w:t>X_train</w:t>
      </w:r>
      <w:proofErr w:type="spellEnd"/>
      <w:r w:rsidRPr="00A758CF">
        <w:rPr>
          <w:b/>
          <w:bCs/>
          <w:color w:val="0505FF"/>
        </w:rPr>
        <w:t xml:space="preserve">, </w:t>
      </w:r>
      <w:proofErr w:type="spellStart"/>
      <w:r w:rsidRPr="00A758CF">
        <w:rPr>
          <w:b/>
          <w:bCs/>
          <w:color w:val="0505FF"/>
        </w:rPr>
        <w:t>X_test</w:t>
      </w:r>
      <w:proofErr w:type="spellEnd"/>
      <w:r w:rsidRPr="00A758CF">
        <w:rPr>
          <w:b/>
          <w:bCs/>
          <w:color w:val="0505FF"/>
        </w:rPr>
        <w:t xml:space="preserve">, </w:t>
      </w:r>
      <w:proofErr w:type="spellStart"/>
      <w:r w:rsidRPr="00A758CF">
        <w:rPr>
          <w:b/>
          <w:bCs/>
          <w:color w:val="0505FF"/>
        </w:rPr>
        <w:t>y_train</w:t>
      </w:r>
      <w:proofErr w:type="spellEnd"/>
      <w:r w:rsidRPr="00A758CF">
        <w:rPr>
          <w:b/>
          <w:bCs/>
          <w:color w:val="0505FF"/>
        </w:rPr>
        <w:t xml:space="preserve">, </w:t>
      </w:r>
      <w:proofErr w:type="spellStart"/>
      <w:r w:rsidRPr="00A758CF">
        <w:rPr>
          <w:b/>
          <w:bCs/>
          <w:color w:val="0505FF"/>
        </w:rPr>
        <w:t>y_test</w:t>
      </w:r>
      <w:proofErr w:type="spellEnd"/>
      <w:r w:rsidRPr="00A758CF">
        <w:rPr>
          <w:b/>
          <w:bCs/>
          <w:color w:val="0505FF"/>
        </w:rPr>
        <w:t xml:space="preserve"> = </w:t>
      </w:r>
      <w:proofErr w:type="spellStart"/>
      <w:r w:rsidRPr="00A758CF">
        <w:rPr>
          <w:b/>
          <w:bCs/>
          <w:color w:val="0505FF"/>
        </w:rPr>
        <w:t>train_test_split</w:t>
      </w:r>
      <w:proofErr w:type="spellEnd"/>
      <w:r w:rsidRPr="00A758CF">
        <w:rPr>
          <w:b/>
          <w:bCs/>
          <w:color w:val="0505FF"/>
        </w:rPr>
        <w:t xml:space="preserve">(X, y, </w:t>
      </w:r>
      <w:proofErr w:type="spellStart"/>
      <w:r w:rsidRPr="00A758CF">
        <w:rPr>
          <w:b/>
          <w:bCs/>
          <w:color w:val="0505FF"/>
        </w:rPr>
        <w:t>test_size</w:t>
      </w:r>
      <w:proofErr w:type="spellEnd"/>
      <w:r w:rsidRPr="00A758CF">
        <w:rPr>
          <w:b/>
          <w:bCs/>
          <w:color w:val="0505FF"/>
        </w:rPr>
        <w:t xml:space="preserve"> = </w:t>
      </w:r>
      <w:r>
        <w:rPr>
          <w:b/>
          <w:bCs/>
          <w:color w:val="0505FF"/>
        </w:rPr>
        <w:t>0.25</w:t>
      </w:r>
      <w:r w:rsidRPr="00A758CF">
        <w:rPr>
          <w:b/>
          <w:bCs/>
          <w:color w:val="0505FF"/>
        </w:rPr>
        <w:t xml:space="preserve">, </w:t>
      </w:r>
      <w:proofErr w:type="spellStart"/>
      <w:r w:rsidRPr="00A758CF">
        <w:rPr>
          <w:b/>
          <w:bCs/>
          <w:color w:val="0505FF"/>
        </w:rPr>
        <w:t>random_state</w:t>
      </w:r>
      <w:proofErr w:type="spellEnd"/>
      <w:r w:rsidRPr="00A758CF">
        <w:rPr>
          <w:b/>
          <w:bCs/>
          <w:color w:val="0505FF"/>
        </w:rPr>
        <w:t xml:space="preserve"> = </w:t>
      </w:r>
      <w:r>
        <w:rPr>
          <w:b/>
          <w:bCs/>
          <w:color w:val="0505FF"/>
        </w:rPr>
        <w:t>11</w:t>
      </w:r>
      <w:r w:rsidRPr="00A758CF">
        <w:rPr>
          <w:b/>
          <w:bCs/>
          <w:color w:val="0505FF"/>
        </w:rPr>
        <w:t>)</w:t>
      </w:r>
    </w:p>
    <w:p w14:paraId="2736183F" w14:textId="77777777" w:rsidR="00A758CF" w:rsidRDefault="00A758CF" w:rsidP="00A758CF">
      <w:pPr>
        <w:spacing w:after="0"/>
        <w:rPr>
          <w:b/>
          <w:bCs/>
          <w:color w:val="0505FF"/>
        </w:rPr>
      </w:pPr>
    </w:p>
    <w:p w14:paraId="6080017C" w14:textId="2165AE00" w:rsidR="00A758CF" w:rsidRPr="00A758CF" w:rsidRDefault="00A758CF" w:rsidP="00A758CF">
      <w:pPr>
        <w:spacing w:after="0"/>
        <w:rPr>
          <w:b/>
          <w:bCs/>
          <w:color w:val="000000" w:themeColor="text1"/>
        </w:rPr>
      </w:pPr>
      <w:r w:rsidRPr="00A758CF">
        <w:rPr>
          <w:b/>
          <w:bCs/>
          <w:color w:val="000000" w:themeColor="text1"/>
        </w:rPr>
        <w:t>## Training the Simple Linear Regression model on the Training set</w:t>
      </w:r>
    </w:p>
    <w:p w14:paraId="10D0B50C" w14:textId="77777777" w:rsidR="00A758CF" w:rsidRPr="00A758CF" w:rsidRDefault="00A758CF" w:rsidP="00A758CF">
      <w:pPr>
        <w:spacing w:after="0"/>
        <w:rPr>
          <w:b/>
          <w:bCs/>
          <w:color w:val="0505FF"/>
        </w:rPr>
      </w:pPr>
      <w:r w:rsidRPr="00A758CF">
        <w:rPr>
          <w:b/>
          <w:bCs/>
          <w:color w:val="0505FF"/>
        </w:rPr>
        <w:t xml:space="preserve">from </w:t>
      </w:r>
      <w:proofErr w:type="spellStart"/>
      <w:r w:rsidRPr="00A758CF">
        <w:rPr>
          <w:b/>
          <w:bCs/>
          <w:color w:val="0505FF"/>
        </w:rPr>
        <w:t>sklearn.linear_model</w:t>
      </w:r>
      <w:proofErr w:type="spellEnd"/>
      <w:r w:rsidRPr="00A758CF">
        <w:rPr>
          <w:b/>
          <w:bCs/>
          <w:color w:val="0505FF"/>
        </w:rPr>
        <w:t xml:space="preserve"> import </w:t>
      </w:r>
      <w:proofErr w:type="spellStart"/>
      <w:r w:rsidRPr="00A758CF">
        <w:rPr>
          <w:b/>
          <w:bCs/>
          <w:color w:val="0505FF"/>
        </w:rPr>
        <w:t>LinearRegression</w:t>
      </w:r>
      <w:proofErr w:type="spellEnd"/>
    </w:p>
    <w:p w14:paraId="31BE452F" w14:textId="77777777" w:rsidR="00A758CF" w:rsidRPr="00A758CF" w:rsidRDefault="00A758CF" w:rsidP="00A758CF">
      <w:pPr>
        <w:spacing w:after="0"/>
        <w:rPr>
          <w:b/>
          <w:bCs/>
          <w:color w:val="0505FF"/>
        </w:rPr>
      </w:pPr>
      <w:r w:rsidRPr="00A758CF">
        <w:rPr>
          <w:b/>
          <w:bCs/>
          <w:color w:val="0505FF"/>
        </w:rPr>
        <w:t xml:space="preserve">regressor = </w:t>
      </w:r>
      <w:proofErr w:type="spellStart"/>
      <w:r w:rsidRPr="00A758CF">
        <w:rPr>
          <w:b/>
          <w:bCs/>
          <w:color w:val="0505FF"/>
        </w:rPr>
        <w:t>LinearRegression</w:t>
      </w:r>
      <w:proofErr w:type="spellEnd"/>
      <w:r w:rsidRPr="00A758CF">
        <w:rPr>
          <w:b/>
          <w:bCs/>
          <w:color w:val="0505FF"/>
        </w:rPr>
        <w:t>()</w:t>
      </w:r>
    </w:p>
    <w:p w14:paraId="26D7B65C" w14:textId="6B70DBE9" w:rsidR="00A758CF" w:rsidRDefault="00A758CF" w:rsidP="00A758CF">
      <w:pPr>
        <w:spacing w:after="0"/>
        <w:rPr>
          <w:b/>
          <w:bCs/>
          <w:color w:val="0505FF"/>
        </w:rPr>
      </w:pPr>
      <w:proofErr w:type="spellStart"/>
      <w:r w:rsidRPr="00A758CF">
        <w:rPr>
          <w:b/>
          <w:bCs/>
          <w:color w:val="0505FF"/>
        </w:rPr>
        <w:t>regressor.fit</w:t>
      </w:r>
      <w:proofErr w:type="spellEnd"/>
      <w:r w:rsidRPr="00A758CF">
        <w:rPr>
          <w:b/>
          <w:bCs/>
          <w:color w:val="0505FF"/>
        </w:rPr>
        <w:t>(</w:t>
      </w:r>
      <w:proofErr w:type="spellStart"/>
      <w:r w:rsidRPr="00A758CF">
        <w:rPr>
          <w:b/>
          <w:bCs/>
          <w:color w:val="0505FF"/>
        </w:rPr>
        <w:t>X_train</w:t>
      </w:r>
      <w:proofErr w:type="spellEnd"/>
      <w:r w:rsidRPr="00A758CF">
        <w:rPr>
          <w:b/>
          <w:bCs/>
          <w:color w:val="0505FF"/>
        </w:rPr>
        <w:t xml:space="preserve">, </w:t>
      </w:r>
      <w:proofErr w:type="spellStart"/>
      <w:r w:rsidRPr="00A758CF">
        <w:rPr>
          <w:b/>
          <w:bCs/>
          <w:color w:val="0505FF"/>
        </w:rPr>
        <w:t>y_train</w:t>
      </w:r>
      <w:proofErr w:type="spellEnd"/>
      <w:r w:rsidRPr="00A758CF">
        <w:rPr>
          <w:b/>
          <w:bCs/>
          <w:color w:val="0505FF"/>
        </w:rPr>
        <w:t>)</w:t>
      </w:r>
    </w:p>
    <w:p w14:paraId="6F5F1F4A" w14:textId="77777777" w:rsidR="00A758CF" w:rsidRDefault="00A758CF" w:rsidP="00A758CF">
      <w:pPr>
        <w:spacing w:after="0"/>
        <w:rPr>
          <w:b/>
          <w:bCs/>
          <w:color w:val="0505FF"/>
        </w:rPr>
      </w:pPr>
    </w:p>
    <w:p w14:paraId="2937DB9E" w14:textId="00F8DBF8" w:rsidR="00A758CF" w:rsidRPr="00A758CF" w:rsidRDefault="00A758CF" w:rsidP="00A758CF">
      <w:pPr>
        <w:spacing w:after="0"/>
        <w:rPr>
          <w:b/>
          <w:bCs/>
          <w:color w:val="000000" w:themeColor="text1"/>
        </w:rPr>
      </w:pPr>
      <w:r w:rsidRPr="00A758CF">
        <w:rPr>
          <w:b/>
          <w:bCs/>
          <w:color w:val="000000" w:themeColor="text1"/>
        </w:rPr>
        <w:t>## Predicting the Test set results</w:t>
      </w:r>
    </w:p>
    <w:p w14:paraId="44325972" w14:textId="5296258A" w:rsidR="00A758CF" w:rsidRDefault="00A758CF" w:rsidP="00A758CF">
      <w:pPr>
        <w:spacing w:after="0"/>
        <w:rPr>
          <w:b/>
          <w:bCs/>
          <w:color w:val="0505FF"/>
        </w:rPr>
      </w:pPr>
      <w:proofErr w:type="spellStart"/>
      <w:r w:rsidRPr="00A758CF">
        <w:rPr>
          <w:b/>
          <w:bCs/>
          <w:color w:val="0505FF"/>
        </w:rPr>
        <w:t>y_pred</w:t>
      </w:r>
      <w:proofErr w:type="spellEnd"/>
      <w:r w:rsidRPr="00A758CF">
        <w:rPr>
          <w:b/>
          <w:bCs/>
          <w:color w:val="0505FF"/>
        </w:rPr>
        <w:t xml:space="preserve"> = </w:t>
      </w:r>
      <w:proofErr w:type="spellStart"/>
      <w:r w:rsidRPr="00A758CF">
        <w:rPr>
          <w:b/>
          <w:bCs/>
          <w:color w:val="0505FF"/>
        </w:rPr>
        <w:t>regressor.predict</w:t>
      </w:r>
      <w:proofErr w:type="spellEnd"/>
      <w:r w:rsidRPr="00A758CF">
        <w:rPr>
          <w:b/>
          <w:bCs/>
          <w:color w:val="0505FF"/>
        </w:rPr>
        <w:t>(</w:t>
      </w:r>
      <w:proofErr w:type="spellStart"/>
      <w:r w:rsidRPr="00A758CF">
        <w:rPr>
          <w:b/>
          <w:bCs/>
          <w:color w:val="0505FF"/>
        </w:rPr>
        <w:t>X_test</w:t>
      </w:r>
      <w:proofErr w:type="spellEnd"/>
      <w:r w:rsidRPr="00A758CF">
        <w:rPr>
          <w:b/>
          <w:bCs/>
          <w:color w:val="0505FF"/>
        </w:rPr>
        <w:t>)</w:t>
      </w:r>
    </w:p>
    <w:p w14:paraId="5F00B596" w14:textId="77777777" w:rsidR="00A758CF" w:rsidRDefault="00A758CF" w:rsidP="00A758CF">
      <w:pPr>
        <w:spacing w:after="0"/>
        <w:rPr>
          <w:b/>
          <w:bCs/>
          <w:color w:val="0505FF"/>
        </w:rPr>
      </w:pPr>
    </w:p>
    <w:p w14:paraId="5DBB8DDE" w14:textId="0FC251DC" w:rsidR="00A758CF" w:rsidRPr="00A758CF" w:rsidRDefault="00A758CF" w:rsidP="00A758CF">
      <w:pPr>
        <w:spacing w:after="0"/>
        <w:rPr>
          <w:b/>
          <w:bCs/>
          <w:color w:val="000000" w:themeColor="text1"/>
        </w:rPr>
      </w:pPr>
      <w:r w:rsidRPr="00A758CF">
        <w:rPr>
          <w:b/>
          <w:bCs/>
          <w:color w:val="000000" w:themeColor="text1"/>
        </w:rPr>
        <w:t xml:space="preserve">## </w:t>
      </w:r>
      <w:proofErr w:type="spellStart"/>
      <w:r w:rsidRPr="00A758CF">
        <w:rPr>
          <w:b/>
          <w:bCs/>
          <w:color w:val="000000" w:themeColor="text1"/>
        </w:rPr>
        <w:t>Visualising</w:t>
      </w:r>
      <w:proofErr w:type="spellEnd"/>
      <w:r w:rsidRPr="00A758CF">
        <w:rPr>
          <w:b/>
          <w:bCs/>
          <w:color w:val="000000" w:themeColor="text1"/>
        </w:rPr>
        <w:t xml:space="preserve"> the Training set results</w:t>
      </w:r>
    </w:p>
    <w:p w14:paraId="18EF4071" w14:textId="77777777" w:rsidR="00A758CF" w:rsidRPr="00A758CF" w:rsidRDefault="00A758CF" w:rsidP="00A758CF">
      <w:pPr>
        <w:spacing w:after="0"/>
        <w:rPr>
          <w:b/>
          <w:bCs/>
          <w:color w:val="0505FF"/>
        </w:rPr>
      </w:pPr>
      <w:proofErr w:type="spellStart"/>
      <w:r w:rsidRPr="00A758CF">
        <w:rPr>
          <w:b/>
          <w:bCs/>
          <w:color w:val="0505FF"/>
        </w:rPr>
        <w:t>plt.scatter</w:t>
      </w:r>
      <w:proofErr w:type="spellEnd"/>
      <w:r w:rsidRPr="00A758CF">
        <w:rPr>
          <w:b/>
          <w:bCs/>
          <w:color w:val="0505FF"/>
        </w:rPr>
        <w:t>(</w:t>
      </w:r>
      <w:proofErr w:type="spellStart"/>
      <w:r w:rsidRPr="00A758CF">
        <w:rPr>
          <w:b/>
          <w:bCs/>
          <w:color w:val="0505FF"/>
        </w:rPr>
        <w:t>X_train</w:t>
      </w:r>
      <w:proofErr w:type="spellEnd"/>
      <w:r w:rsidRPr="00A758CF">
        <w:rPr>
          <w:b/>
          <w:bCs/>
          <w:color w:val="0505FF"/>
        </w:rPr>
        <w:t xml:space="preserve">, </w:t>
      </w:r>
      <w:proofErr w:type="spellStart"/>
      <w:r w:rsidRPr="00A758CF">
        <w:rPr>
          <w:b/>
          <w:bCs/>
          <w:color w:val="0505FF"/>
        </w:rPr>
        <w:t>y_train</w:t>
      </w:r>
      <w:proofErr w:type="spellEnd"/>
      <w:r w:rsidRPr="00A758CF">
        <w:rPr>
          <w:b/>
          <w:bCs/>
          <w:color w:val="0505FF"/>
        </w:rPr>
        <w:t>, color = 'red')</w:t>
      </w:r>
    </w:p>
    <w:p w14:paraId="2D87E201" w14:textId="77777777" w:rsidR="00A758CF" w:rsidRPr="00A758CF" w:rsidRDefault="00A758CF" w:rsidP="00A758CF">
      <w:pPr>
        <w:spacing w:after="0"/>
        <w:rPr>
          <w:b/>
          <w:bCs/>
          <w:color w:val="0505FF"/>
        </w:rPr>
      </w:pPr>
      <w:proofErr w:type="spellStart"/>
      <w:r w:rsidRPr="00A758CF">
        <w:rPr>
          <w:b/>
          <w:bCs/>
          <w:color w:val="0505FF"/>
        </w:rPr>
        <w:t>plt.plot</w:t>
      </w:r>
      <w:proofErr w:type="spellEnd"/>
      <w:r w:rsidRPr="00A758CF">
        <w:rPr>
          <w:b/>
          <w:bCs/>
          <w:color w:val="0505FF"/>
        </w:rPr>
        <w:t>(</w:t>
      </w:r>
      <w:proofErr w:type="spellStart"/>
      <w:r w:rsidRPr="00A758CF">
        <w:rPr>
          <w:b/>
          <w:bCs/>
          <w:color w:val="0505FF"/>
        </w:rPr>
        <w:t>X_train</w:t>
      </w:r>
      <w:proofErr w:type="spellEnd"/>
      <w:r w:rsidRPr="00A758CF">
        <w:rPr>
          <w:b/>
          <w:bCs/>
          <w:color w:val="0505FF"/>
        </w:rPr>
        <w:t xml:space="preserve">, </w:t>
      </w:r>
      <w:proofErr w:type="spellStart"/>
      <w:r w:rsidRPr="00A758CF">
        <w:rPr>
          <w:b/>
          <w:bCs/>
          <w:color w:val="0505FF"/>
        </w:rPr>
        <w:t>regressor.predict</w:t>
      </w:r>
      <w:proofErr w:type="spellEnd"/>
      <w:r w:rsidRPr="00A758CF">
        <w:rPr>
          <w:b/>
          <w:bCs/>
          <w:color w:val="0505FF"/>
        </w:rPr>
        <w:t>(</w:t>
      </w:r>
      <w:proofErr w:type="spellStart"/>
      <w:r w:rsidRPr="00A758CF">
        <w:rPr>
          <w:b/>
          <w:bCs/>
          <w:color w:val="0505FF"/>
        </w:rPr>
        <w:t>X_train</w:t>
      </w:r>
      <w:proofErr w:type="spellEnd"/>
      <w:r w:rsidRPr="00A758CF">
        <w:rPr>
          <w:b/>
          <w:bCs/>
          <w:color w:val="0505FF"/>
        </w:rPr>
        <w:t>), color = 'blue')</w:t>
      </w:r>
    </w:p>
    <w:p w14:paraId="50F6079F" w14:textId="77777777" w:rsidR="00A758CF" w:rsidRPr="00A758CF" w:rsidRDefault="00A758CF" w:rsidP="00A758CF">
      <w:pPr>
        <w:spacing w:after="0"/>
        <w:rPr>
          <w:b/>
          <w:bCs/>
          <w:color w:val="0505FF"/>
        </w:rPr>
      </w:pPr>
      <w:proofErr w:type="spellStart"/>
      <w:r w:rsidRPr="00A758CF">
        <w:rPr>
          <w:b/>
          <w:bCs/>
          <w:color w:val="0505FF"/>
        </w:rPr>
        <w:t>plt.title</w:t>
      </w:r>
      <w:proofErr w:type="spellEnd"/>
      <w:r w:rsidRPr="00A758CF">
        <w:rPr>
          <w:b/>
          <w:bCs/>
          <w:color w:val="0505FF"/>
        </w:rPr>
        <w:t>('Salary vs Experience (Training set)')</w:t>
      </w:r>
    </w:p>
    <w:p w14:paraId="098F2EA4" w14:textId="77777777" w:rsidR="00A758CF" w:rsidRPr="00A758CF" w:rsidRDefault="00A758CF" w:rsidP="00A758CF">
      <w:pPr>
        <w:spacing w:after="0"/>
        <w:rPr>
          <w:b/>
          <w:bCs/>
          <w:color w:val="0505FF"/>
        </w:rPr>
      </w:pPr>
      <w:proofErr w:type="spellStart"/>
      <w:r w:rsidRPr="00A758CF">
        <w:rPr>
          <w:b/>
          <w:bCs/>
          <w:color w:val="0505FF"/>
        </w:rPr>
        <w:t>plt.xlabel</w:t>
      </w:r>
      <w:proofErr w:type="spellEnd"/>
      <w:r w:rsidRPr="00A758CF">
        <w:rPr>
          <w:b/>
          <w:bCs/>
          <w:color w:val="0505FF"/>
        </w:rPr>
        <w:t>('Years of Experience')</w:t>
      </w:r>
    </w:p>
    <w:p w14:paraId="54FCEED1" w14:textId="77777777" w:rsidR="00A758CF" w:rsidRPr="00A758CF" w:rsidRDefault="00A758CF" w:rsidP="00A758CF">
      <w:pPr>
        <w:spacing w:after="0"/>
        <w:rPr>
          <w:b/>
          <w:bCs/>
          <w:color w:val="0505FF"/>
        </w:rPr>
      </w:pPr>
      <w:proofErr w:type="spellStart"/>
      <w:r w:rsidRPr="00A758CF">
        <w:rPr>
          <w:b/>
          <w:bCs/>
          <w:color w:val="0505FF"/>
        </w:rPr>
        <w:t>plt.ylabel</w:t>
      </w:r>
      <w:proofErr w:type="spellEnd"/>
      <w:r w:rsidRPr="00A758CF">
        <w:rPr>
          <w:b/>
          <w:bCs/>
          <w:color w:val="0505FF"/>
        </w:rPr>
        <w:t>('Salary')</w:t>
      </w:r>
    </w:p>
    <w:p w14:paraId="51909DF7" w14:textId="0662AC55" w:rsidR="00A758CF" w:rsidRDefault="00A758CF" w:rsidP="00A758CF">
      <w:pPr>
        <w:spacing w:after="0"/>
        <w:rPr>
          <w:b/>
          <w:bCs/>
          <w:color w:val="0505FF"/>
        </w:rPr>
      </w:pPr>
      <w:proofErr w:type="spellStart"/>
      <w:r w:rsidRPr="00A758CF">
        <w:rPr>
          <w:b/>
          <w:bCs/>
          <w:color w:val="0505FF"/>
        </w:rPr>
        <w:t>plt.show</w:t>
      </w:r>
      <w:proofErr w:type="spellEnd"/>
      <w:r w:rsidRPr="00A758CF">
        <w:rPr>
          <w:b/>
          <w:bCs/>
          <w:color w:val="0505FF"/>
        </w:rPr>
        <w:t>()</w:t>
      </w:r>
    </w:p>
    <w:p w14:paraId="3AF7AD24" w14:textId="77777777" w:rsidR="00A758CF" w:rsidRDefault="00A758CF" w:rsidP="00A758CF">
      <w:pPr>
        <w:spacing w:after="0"/>
        <w:rPr>
          <w:b/>
          <w:bCs/>
          <w:color w:val="0505FF"/>
        </w:rPr>
      </w:pPr>
    </w:p>
    <w:p w14:paraId="5EEF92A8" w14:textId="5A0FB104" w:rsidR="00A758CF" w:rsidRPr="00A758CF" w:rsidRDefault="00A758CF" w:rsidP="00A758CF">
      <w:pPr>
        <w:spacing w:after="0"/>
        <w:rPr>
          <w:b/>
          <w:bCs/>
          <w:color w:val="000000" w:themeColor="text1"/>
        </w:rPr>
      </w:pPr>
      <w:r w:rsidRPr="00A758CF">
        <w:rPr>
          <w:b/>
          <w:bCs/>
          <w:color w:val="000000" w:themeColor="text1"/>
        </w:rPr>
        <w:t xml:space="preserve">## </w:t>
      </w:r>
      <w:proofErr w:type="spellStart"/>
      <w:r w:rsidRPr="00A758CF">
        <w:rPr>
          <w:b/>
          <w:bCs/>
          <w:color w:val="000000" w:themeColor="text1"/>
        </w:rPr>
        <w:t>Visualising</w:t>
      </w:r>
      <w:proofErr w:type="spellEnd"/>
      <w:r w:rsidRPr="00A758CF">
        <w:rPr>
          <w:b/>
          <w:bCs/>
          <w:color w:val="000000" w:themeColor="text1"/>
        </w:rPr>
        <w:t xml:space="preserve"> the Test set results</w:t>
      </w:r>
    </w:p>
    <w:p w14:paraId="09A158F7" w14:textId="77777777" w:rsidR="00A758CF" w:rsidRPr="00A758CF" w:rsidRDefault="00A758CF" w:rsidP="00A758CF">
      <w:pPr>
        <w:spacing w:after="0"/>
        <w:rPr>
          <w:b/>
          <w:bCs/>
          <w:color w:val="0505FF"/>
        </w:rPr>
      </w:pPr>
      <w:proofErr w:type="spellStart"/>
      <w:r w:rsidRPr="00A758CF">
        <w:rPr>
          <w:b/>
          <w:bCs/>
          <w:color w:val="0505FF"/>
        </w:rPr>
        <w:t>plt.scatter</w:t>
      </w:r>
      <w:proofErr w:type="spellEnd"/>
      <w:r w:rsidRPr="00A758CF">
        <w:rPr>
          <w:b/>
          <w:bCs/>
          <w:color w:val="0505FF"/>
        </w:rPr>
        <w:t>(</w:t>
      </w:r>
      <w:proofErr w:type="spellStart"/>
      <w:r w:rsidRPr="00A758CF">
        <w:rPr>
          <w:b/>
          <w:bCs/>
          <w:color w:val="0505FF"/>
        </w:rPr>
        <w:t>X_test</w:t>
      </w:r>
      <w:proofErr w:type="spellEnd"/>
      <w:r w:rsidRPr="00A758CF">
        <w:rPr>
          <w:b/>
          <w:bCs/>
          <w:color w:val="0505FF"/>
        </w:rPr>
        <w:t xml:space="preserve">, </w:t>
      </w:r>
      <w:proofErr w:type="spellStart"/>
      <w:r w:rsidRPr="00A758CF">
        <w:rPr>
          <w:b/>
          <w:bCs/>
          <w:color w:val="0505FF"/>
        </w:rPr>
        <w:t>y_test</w:t>
      </w:r>
      <w:proofErr w:type="spellEnd"/>
      <w:r w:rsidRPr="00A758CF">
        <w:rPr>
          <w:b/>
          <w:bCs/>
          <w:color w:val="0505FF"/>
        </w:rPr>
        <w:t>, color = 'red')</w:t>
      </w:r>
    </w:p>
    <w:p w14:paraId="0DDEB1AF" w14:textId="77777777" w:rsidR="00A758CF" w:rsidRPr="00A758CF" w:rsidRDefault="00A758CF" w:rsidP="00A758CF">
      <w:pPr>
        <w:spacing w:after="0"/>
        <w:rPr>
          <w:b/>
          <w:bCs/>
          <w:color w:val="0505FF"/>
        </w:rPr>
      </w:pPr>
      <w:proofErr w:type="spellStart"/>
      <w:r w:rsidRPr="00A758CF">
        <w:rPr>
          <w:b/>
          <w:bCs/>
          <w:color w:val="0505FF"/>
        </w:rPr>
        <w:t>plt.plot</w:t>
      </w:r>
      <w:proofErr w:type="spellEnd"/>
      <w:r w:rsidRPr="00A758CF">
        <w:rPr>
          <w:b/>
          <w:bCs/>
          <w:color w:val="0505FF"/>
        </w:rPr>
        <w:t>(</w:t>
      </w:r>
      <w:proofErr w:type="spellStart"/>
      <w:r w:rsidRPr="00A758CF">
        <w:rPr>
          <w:b/>
          <w:bCs/>
          <w:color w:val="0505FF"/>
        </w:rPr>
        <w:t>X_train</w:t>
      </w:r>
      <w:proofErr w:type="spellEnd"/>
      <w:r w:rsidRPr="00A758CF">
        <w:rPr>
          <w:b/>
          <w:bCs/>
          <w:color w:val="0505FF"/>
        </w:rPr>
        <w:t xml:space="preserve">, </w:t>
      </w:r>
      <w:proofErr w:type="spellStart"/>
      <w:r w:rsidRPr="00A758CF">
        <w:rPr>
          <w:b/>
          <w:bCs/>
          <w:color w:val="0505FF"/>
        </w:rPr>
        <w:t>regressor.predict</w:t>
      </w:r>
      <w:proofErr w:type="spellEnd"/>
      <w:r w:rsidRPr="00A758CF">
        <w:rPr>
          <w:b/>
          <w:bCs/>
          <w:color w:val="0505FF"/>
        </w:rPr>
        <w:t>(</w:t>
      </w:r>
      <w:proofErr w:type="spellStart"/>
      <w:r w:rsidRPr="00A758CF">
        <w:rPr>
          <w:b/>
          <w:bCs/>
          <w:color w:val="0505FF"/>
        </w:rPr>
        <w:t>X_train</w:t>
      </w:r>
      <w:proofErr w:type="spellEnd"/>
      <w:r w:rsidRPr="00A758CF">
        <w:rPr>
          <w:b/>
          <w:bCs/>
          <w:color w:val="0505FF"/>
        </w:rPr>
        <w:t>), color = 'blue')</w:t>
      </w:r>
    </w:p>
    <w:p w14:paraId="335331A9" w14:textId="77777777" w:rsidR="00A758CF" w:rsidRPr="00A758CF" w:rsidRDefault="00A758CF" w:rsidP="00A758CF">
      <w:pPr>
        <w:spacing w:after="0"/>
        <w:rPr>
          <w:b/>
          <w:bCs/>
          <w:color w:val="0505FF"/>
        </w:rPr>
      </w:pPr>
      <w:proofErr w:type="spellStart"/>
      <w:r w:rsidRPr="00A758CF">
        <w:rPr>
          <w:b/>
          <w:bCs/>
          <w:color w:val="0505FF"/>
        </w:rPr>
        <w:t>plt.title</w:t>
      </w:r>
      <w:proofErr w:type="spellEnd"/>
      <w:r w:rsidRPr="00A758CF">
        <w:rPr>
          <w:b/>
          <w:bCs/>
          <w:color w:val="0505FF"/>
        </w:rPr>
        <w:t>('Salary vs Experience (Test set)')</w:t>
      </w:r>
    </w:p>
    <w:p w14:paraId="19A4E4E2" w14:textId="77777777" w:rsidR="00A758CF" w:rsidRPr="00A758CF" w:rsidRDefault="00A758CF" w:rsidP="00A758CF">
      <w:pPr>
        <w:spacing w:after="0"/>
        <w:rPr>
          <w:b/>
          <w:bCs/>
          <w:color w:val="0505FF"/>
        </w:rPr>
      </w:pPr>
      <w:proofErr w:type="spellStart"/>
      <w:r w:rsidRPr="00A758CF">
        <w:rPr>
          <w:b/>
          <w:bCs/>
          <w:color w:val="0505FF"/>
        </w:rPr>
        <w:t>plt.xlabel</w:t>
      </w:r>
      <w:proofErr w:type="spellEnd"/>
      <w:r w:rsidRPr="00A758CF">
        <w:rPr>
          <w:b/>
          <w:bCs/>
          <w:color w:val="0505FF"/>
        </w:rPr>
        <w:t>('Years of Experience')</w:t>
      </w:r>
    </w:p>
    <w:p w14:paraId="65ED6653" w14:textId="77777777" w:rsidR="00A758CF" w:rsidRPr="00A758CF" w:rsidRDefault="00A758CF" w:rsidP="00A758CF">
      <w:pPr>
        <w:spacing w:after="0"/>
        <w:rPr>
          <w:b/>
          <w:bCs/>
          <w:color w:val="0505FF"/>
        </w:rPr>
      </w:pPr>
      <w:proofErr w:type="spellStart"/>
      <w:r w:rsidRPr="00A758CF">
        <w:rPr>
          <w:b/>
          <w:bCs/>
          <w:color w:val="0505FF"/>
        </w:rPr>
        <w:t>plt.ylabel</w:t>
      </w:r>
      <w:proofErr w:type="spellEnd"/>
      <w:r w:rsidRPr="00A758CF">
        <w:rPr>
          <w:b/>
          <w:bCs/>
          <w:color w:val="0505FF"/>
        </w:rPr>
        <w:t>('Salary')</w:t>
      </w:r>
    </w:p>
    <w:p w14:paraId="4D056123" w14:textId="5F7B6F25" w:rsidR="00A758CF" w:rsidRDefault="00A758CF" w:rsidP="00A758CF">
      <w:pPr>
        <w:spacing w:after="0"/>
        <w:rPr>
          <w:b/>
          <w:bCs/>
          <w:color w:val="0505FF"/>
        </w:rPr>
      </w:pPr>
      <w:proofErr w:type="spellStart"/>
      <w:r w:rsidRPr="00A758CF">
        <w:rPr>
          <w:b/>
          <w:bCs/>
          <w:color w:val="0505FF"/>
        </w:rPr>
        <w:t>plt.show</w:t>
      </w:r>
      <w:proofErr w:type="spellEnd"/>
      <w:r w:rsidRPr="00A758CF">
        <w:rPr>
          <w:b/>
          <w:bCs/>
          <w:color w:val="0505FF"/>
        </w:rPr>
        <w:t>()</w:t>
      </w:r>
    </w:p>
    <w:p w14:paraId="546E219E" w14:textId="77777777" w:rsidR="00A758CF" w:rsidRDefault="00A758CF" w:rsidP="00A758CF">
      <w:pPr>
        <w:spacing w:after="0"/>
        <w:rPr>
          <w:b/>
          <w:bCs/>
          <w:color w:val="0505FF"/>
        </w:rPr>
      </w:pPr>
    </w:p>
    <w:p w14:paraId="1522F985" w14:textId="7981CFAC" w:rsidR="00A758CF" w:rsidRPr="00A758CF" w:rsidRDefault="00A758CF" w:rsidP="00A758CF">
      <w:pPr>
        <w:spacing w:after="0"/>
        <w:rPr>
          <w:b/>
          <w:bCs/>
          <w:color w:val="000000" w:themeColor="text1"/>
        </w:rPr>
      </w:pPr>
      <w:r w:rsidRPr="00A758CF">
        <w:rPr>
          <w:b/>
          <w:bCs/>
          <w:color w:val="000000" w:themeColor="text1"/>
        </w:rPr>
        <w:t>## Predicting a single observation</w:t>
      </w:r>
    </w:p>
    <w:p w14:paraId="6603D668" w14:textId="7AB0CC24" w:rsidR="00A758CF" w:rsidRDefault="00A758CF" w:rsidP="00A758CF">
      <w:pPr>
        <w:spacing w:after="0"/>
        <w:rPr>
          <w:b/>
          <w:bCs/>
          <w:color w:val="0505FF"/>
        </w:rPr>
      </w:pPr>
      <w:r w:rsidRPr="00A758CF">
        <w:rPr>
          <w:b/>
          <w:bCs/>
          <w:color w:val="0505FF"/>
        </w:rPr>
        <w:t>print(</w:t>
      </w:r>
      <w:proofErr w:type="spellStart"/>
      <w:r w:rsidRPr="00A758CF">
        <w:rPr>
          <w:b/>
          <w:bCs/>
          <w:color w:val="0505FF"/>
        </w:rPr>
        <w:t>regressor.predict</w:t>
      </w:r>
      <w:proofErr w:type="spellEnd"/>
      <w:r w:rsidRPr="00A758CF">
        <w:rPr>
          <w:b/>
          <w:bCs/>
          <w:color w:val="0505FF"/>
        </w:rPr>
        <w:t>([[12]]))</w:t>
      </w:r>
    </w:p>
    <w:p w14:paraId="19BB9B09" w14:textId="77777777" w:rsidR="00A758CF" w:rsidRDefault="00A758CF" w:rsidP="00A758CF">
      <w:pPr>
        <w:spacing w:after="0"/>
        <w:rPr>
          <w:b/>
          <w:bCs/>
          <w:color w:val="0505FF"/>
        </w:rPr>
      </w:pPr>
    </w:p>
    <w:p w14:paraId="615CCDD2" w14:textId="290C522F" w:rsidR="00A758CF" w:rsidRPr="00A758CF" w:rsidRDefault="00A758CF" w:rsidP="00A758CF">
      <w:pPr>
        <w:spacing w:after="0"/>
        <w:rPr>
          <w:b/>
          <w:bCs/>
          <w:color w:val="000000" w:themeColor="text1"/>
        </w:rPr>
      </w:pPr>
      <w:r w:rsidRPr="00A758CF">
        <w:rPr>
          <w:b/>
          <w:bCs/>
          <w:color w:val="000000" w:themeColor="text1"/>
        </w:rPr>
        <w:t>## Getting the final linear regression equation with the values of the coefficients</w:t>
      </w:r>
    </w:p>
    <w:p w14:paraId="31B3CD9E" w14:textId="77777777" w:rsidR="00A758CF" w:rsidRPr="00A758CF" w:rsidRDefault="00A758CF" w:rsidP="00A758CF">
      <w:pPr>
        <w:spacing w:after="0"/>
        <w:rPr>
          <w:b/>
          <w:bCs/>
          <w:color w:val="0505FF"/>
        </w:rPr>
      </w:pPr>
      <w:r w:rsidRPr="00A758CF">
        <w:rPr>
          <w:b/>
          <w:bCs/>
          <w:color w:val="0505FF"/>
        </w:rPr>
        <w:t>print(</w:t>
      </w:r>
      <w:proofErr w:type="spellStart"/>
      <w:r w:rsidRPr="00A758CF">
        <w:rPr>
          <w:b/>
          <w:bCs/>
          <w:color w:val="0505FF"/>
        </w:rPr>
        <w:t>regressor.coef</w:t>
      </w:r>
      <w:proofErr w:type="spellEnd"/>
      <w:r w:rsidRPr="00A758CF">
        <w:rPr>
          <w:b/>
          <w:bCs/>
          <w:color w:val="0505FF"/>
        </w:rPr>
        <w:t>_)</w:t>
      </w:r>
    </w:p>
    <w:p w14:paraId="7B646AEB" w14:textId="59E3FFF0" w:rsidR="00A758CF" w:rsidRDefault="00A758CF" w:rsidP="00A758CF">
      <w:pPr>
        <w:spacing w:after="0"/>
        <w:rPr>
          <w:b/>
          <w:bCs/>
          <w:color w:val="0505FF"/>
        </w:rPr>
      </w:pPr>
      <w:r w:rsidRPr="00A758CF">
        <w:rPr>
          <w:b/>
          <w:bCs/>
          <w:color w:val="0505FF"/>
        </w:rPr>
        <w:t>print(</w:t>
      </w:r>
      <w:proofErr w:type="spellStart"/>
      <w:r w:rsidRPr="00A758CF">
        <w:rPr>
          <w:b/>
          <w:bCs/>
          <w:color w:val="0505FF"/>
        </w:rPr>
        <w:t>regressor.intercept</w:t>
      </w:r>
      <w:proofErr w:type="spellEnd"/>
      <w:r w:rsidRPr="00A758CF">
        <w:rPr>
          <w:b/>
          <w:bCs/>
          <w:color w:val="0505FF"/>
        </w:rPr>
        <w:t>_)</w:t>
      </w:r>
    </w:p>
    <w:p w14:paraId="181CD643" w14:textId="77777777" w:rsidR="00A758CF" w:rsidRPr="00A758CF" w:rsidRDefault="00A758CF" w:rsidP="00A758CF">
      <w:pPr>
        <w:spacing w:after="0"/>
        <w:rPr>
          <w:b/>
          <w:bCs/>
          <w:color w:val="0505FF"/>
        </w:rPr>
      </w:pPr>
    </w:p>
    <w:sectPr w:rsidR="00A758CF" w:rsidRPr="00A758C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624F85"/>
    <w:multiLevelType w:val="hybridMultilevel"/>
    <w:tmpl w:val="A92C67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4B070A"/>
    <w:multiLevelType w:val="hybridMultilevel"/>
    <w:tmpl w:val="5E8C99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72167F"/>
    <w:multiLevelType w:val="hybridMultilevel"/>
    <w:tmpl w:val="623E7D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113004"/>
    <w:multiLevelType w:val="hybridMultilevel"/>
    <w:tmpl w:val="AB4276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F549C8"/>
    <w:multiLevelType w:val="hybridMultilevel"/>
    <w:tmpl w:val="617E8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FC6AE6"/>
    <w:multiLevelType w:val="hybridMultilevel"/>
    <w:tmpl w:val="E87A54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60641E"/>
    <w:multiLevelType w:val="hybridMultilevel"/>
    <w:tmpl w:val="55B0D4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EB5402F"/>
    <w:multiLevelType w:val="hybridMultilevel"/>
    <w:tmpl w:val="361650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941251"/>
    <w:multiLevelType w:val="hybridMultilevel"/>
    <w:tmpl w:val="D84EA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E54E94"/>
    <w:multiLevelType w:val="hybridMultilevel"/>
    <w:tmpl w:val="978686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4966C9"/>
    <w:multiLevelType w:val="hybridMultilevel"/>
    <w:tmpl w:val="DA80E7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6036C9"/>
    <w:multiLevelType w:val="hybridMultilevel"/>
    <w:tmpl w:val="17BCD1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EF16FA3"/>
    <w:multiLevelType w:val="hybridMultilevel"/>
    <w:tmpl w:val="206C36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F8C3072"/>
    <w:multiLevelType w:val="hybridMultilevel"/>
    <w:tmpl w:val="989AF4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E3600D"/>
    <w:multiLevelType w:val="hybridMultilevel"/>
    <w:tmpl w:val="301E7D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71E1BAF"/>
    <w:multiLevelType w:val="hybridMultilevel"/>
    <w:tmpl w:val="244A6E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ED225A4"/>
    <w:multiLevelType w:val="hybridMultilevel"/>
    <w:tmpl w:val="676E5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6626654">
    <w:abstractNumId w:val="6"/>
  </w:num>
  <w:num w:numId="2" w16cid:durableId="501746948">
    <w:abstractNumId w:val="14"/>
  </w:num>
  <w:num w:numId="3" w16cid:durableId="1148863087">
    <w:abstractNumId w:val="9"/>
  </w:num>
  <w:num w:numId="4" w16cid:durableId="813989568">
    <w:abstractNumId w:val="12"/>
  </w:num>
  <w:num w:numId="5" w16cid:durableId="252737776">
    <w:abstractNumId w:val="11"/>
  </w:num>
  <w:num w:numId="6" w16cid:durableId="1162116099">
    <w:abstractNumId w:val="8"/>
  </w:num>
  <w:num w:numId="7" w16cid:durableId="1043868809">
    <w:abstractNumId w:val="7"/>
  </w:num>
  <w:num w:numId="8" w16cid:durableId="19085852">
    <w:abstractNumId w:val="16"/>
  </w:num>
  <w:num w:numId="9" w16cid:durableId="1261183418">
    <w:abstractNumId w:val="1"/>
  </w:num>
  <w:num w:numId="10" w16cid:durableId="2032602498">
    <w:abstractNumId w:val="15"/>
  </w:num>
  <w:num w:numId="11" w16cid:durableId="2079671885">
    <w:abstractNumId w:val="4"/>
  </w:num>
  <w:num w:numId="12" w16cid:durableId="368334854">
    <w:abstractNumId w:val="2"/>
  </w:num>
  <w:num w:numId="13" w16cid:durableId="1433626461">
    <w:abstractNumId w:val="0"/>
  </w:num>
  <w:num w:numId="14" w16cid:durableId="580452972">
    <w:abstractNumId w:val="3"/>
  </w:num>
  <w:num w:numId="15" w16cid:durableId="706610011">
    <w:abstractNumId w:val="10"/>
  </w:num>
  <w:num w:numId="16" w16cid:durableId="1753117212">
    <w:abstractNumId w:val="13"/>
  </w:num>
  <w:num w:numId="17" w16cid:durableId="28581747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zMzc2MzAwMTQ2MzdQ0lEKTi0uzszPAykwtKwFAHBsVyctAAAA"/>
  </w:docVars>
  <w:rsids>
    <w:rsidRoot w:val="00507A9F"/>
    <w:rsid w:val="000025B0"/>
    <w:rsid w:val="00002E3B"/>
    <w:rsid w:val="000069AA"/>
    <w:rsid w:val="000110DA"/>
    <w:rsid w:val="000150F0"/>
    <w:rsid w:val="00021BF4"/>
    <w:rsid w:val="0002550C"/>
    <w:rsid w:val="000331FF"/>
    <w:rsid w:val="00037749"/>
    <w:rsid w:val="00042A62"/>
    <w:rsid w:val="00050E13"/>
    <w:rsid w:val="00057843"/>
    <w:rsid w:val="0007077D"/>
    <w:rsid w:val="00070E88"/>
    <w:rsid w:val="00071AB7"/>
    <w:rsid w:val="00084454"/>
    <w:rsid w:val="000909BA"/>
    <w:rsid w:val="00096451"/>
    <w:rsid w:val="000A3AB7"/>
    <w:rsid w:val="000A3B78"/>
    <w:rsid w:val="000A5ECA"/>
    <w:rsid w:val="000B2E7A"/>
    <w:rsid w:val="000B5299"/>
    <w:rsid w:val="000B564D"/>
    <w:rsid w:val="000B6642"/>
    <w:rsid w:val="000B7234"/>
    <w:rsid w:val="000C1111"/>
    <w:rsid w:val="000D31BE"/>
    <w:rsid w:val="000D4EC6"/>
    <w:rsid w:val="000D7F5E"/>
    <w:rsid w:val="000E02F5"/>
    <w:rsid w:val="000E1C8B"/>
    <w:rsid w:val="000F34F5"/>
    <w:rsid w:val="00100A56"/>
    <w:rsid w:val="00100A9D"/>
    <w:rsid w:val="001037FE"/>
    <w:rsid w:val="00112349"/>
    <w:rsid w:val="0011648F"/>
    <w:rsid w:val="001166CB"/>
    <w:rsid w:val="00120E0E"/>
    <w:rsid w:val="00124D8B"/>
    <w:rsid w:val="0014271E"/>
    <w:rsid w:val="00144237"/>
    <w:rsid w:val="00147462"/>
    <w:rsid w:val="00147D6D"/>
    <w:rsid w:val="00150895"/>
    <w:rsid w:val="00156C70"/>
    <w:rsid w:val="001617C9"/>
    <w:rsid w:val="001654EB"/>
    <w:rsid w:val="001669E1"/>
    <w:rsid w:val="001771C9"/>
    <w:rsid w:val="001773C0"/>
    <w:rsid w:val="0018111E"/>
    <w:rsid w:val="00192784"/>
    <w:rsid w:val="00192D09"/>
    <w:rsid w:val="001A1840"/>
    <w:rsid w:val="001A524E"/>
    <w:rsid w:val="001A530C"/>
    <w:rsid w:val="001A747F"/>
    <w:rsid w:val="001B2532"/>
    <w:rsid w:val="001B59A7"/>
    <w:rsid w:val="001C2295"/>
    <w:rsid w:val="001D08A6"/>
    <w:rsid w:val="001D3234"/>
    <w:rsid w:val="001E08D5"/>
    <w:rsid w:val="001E6D86"/>
    <w:rsid w:val="001F13C9"/>
    <w:rsid w:val="001F29B3"/>
    <w:rsid w:val="001F2F92"/>
    <w:rsid w:val="00202B6A"/>
    <w:rsid w:val="0020552E"/>
    <w:rsid w:val="00207C50"/>
    <w:rsid w:val="00212D75"/>
    <w:rsid w:val="002159FB"/>
    <w:rsid w:val="00216DB1"/>
    <w:rsid w:val="00221DAE"/>
    <w:rsid w:val="00225478"/>
    <w:rsid w:val="00230728"/>
    <w:rsid w:val="00233774"/>
    <w:rsid w:val="00233904"/>
    <w:rsid w:val="00233AFE"/>
    <w:rsid w:val="00236581"/>
    <w:rsid w:val="00246DD4"/>
    <w:rsid w:val="002506CA"/>
    <w:rsid w:val="0025147E"/>
    <w:rsid w:val="0026199D"/>
    <w:rsid w:val="00263E8A"/>
    <w:rsid w:val="002704CD"/>
    <w:rsid w:val="00273A84"/>
    <w:rsid w:val="00277BD8"/>
    <w:rsid w:val="00283468"/>
    <w:rsid w:val="00291247"/>
    <w:rsid w:val="00291D77"/>
    <w:rsid w:val="00292B78"/>
    <w:rsid w:val="002A1571"/>
    <w:rsid w:val="002A4905"/>
    <w:rsid w:val="002A6895"/>
    <w:rsid w:val="002B0177"/>
    <w:rsid w:val="002B5D7F"/>
    <w:rsid w:val="002C0F84"/>
    <w:rsid w:val="002C1E40"/>
    <w:rsid w:val="002C3CD7"/>
    <w:rsid w:val="002C5F1D"/>
    <w:rsid w:val="002C6215"/>
    <w:rsid w:val="002D129E"/>
    <w:rsid w:val="002D16DD"/>
    <w:rsid w:val="002D2EB9"/>
    <w:rsid w:val="002D70C4"/>
    <w:rsid w:val="002E00E8"/>
    <w:rsid w:val="002E6E90"/>
    <w:rsid w:val="002F0C93"/>
    <w:rsid w:val="002F1A6B"/>
    <w:rsid w:val="002F6FAB"/>
    <w:rsid w:val="0030112B"/>
    <w:rsid w:val="00307CA7"/>
    <w:rsid w:val="00320792"/>
    <w:rsid w:val="00324B68"/>
    <w:rsid w:val="00336BD1"/>
    <w:rsid w:val="003456E8"/>
    <w:rsid w:val="00351968"/>
    <w:rsid w:val="00354524"/>
    <w:rsid w:val="00361ED8"/>
    <w:rsid w:val="00366FA5"/>
    <w:rsid w:val="00382633"/>
    <w:rsid w:val="00386460"/>
    <w:rsid w:val="003946C6"/>
    <w:rsid w:val="00394CDD"/>
    <w:rsid w:val="003A189A"/>
    <w:rsid w:val="003A748B"/>
    <w:rsid w:val="003B0EA8"/>
    <w:rsid w:val="003B217C"/>
    <w:rsid w:val="003B7064"/>
    <w:rsid w:val="003C54DF"/>
    <w:rsid w:val="003D0CD7"/>
    <w:rsid w:val="003D1C5E"/>
    <w:rsid w:val="003D4865"/>
    <w:rsid w:val="003E2472"/>
    <w:rsid w:val="003E4133"/>
    <w:rsid w:val="003E705A"/>
    <w:rsid w:val="003F2860"/>
    <w:rsid w:val="003F4637"/>
    <w:rsid w:val="003F5037"/>
    <w:rsid w:val="003F6363"/>
    <w:rsid w:val="00404720"/>
    <w:rsid w:val="004063BB"/>
    <w:rsid w:val="00407A65"/>
    <w:rsid w:val="00417B19"/>
    <w:rsid w:val="004209E8"/>
    <w:rsid w:val="00421C6E"/>
    <w:rsid w:val="004306BE"/>
    <w:rsid w:val="0043525E"/>
    <w:rsid w:val="00441049"/>
    <w:rsid w:val="00441482"/>
    <w:rsid w:val="004458B0"/>
    <w:rsid w:val="004470E8"/>
    <w:rsid w:val="00447DD3"/>
    <w:rsid w:val="0045115F"/>
    <w:rsid w:val="00452A06"/>
    <w:rsid w:val="00453102"/>
    <w:rsid w:val="004552AE"/>
    <w:rsid w:val="00460E38"/>
    <w:rsid w:val="0047070C"/>
    <w:rsid w:val="004752C1"/>
    <w:rsid w:val="00483EE2"/>
    <w:rsid w:val="004845B1"/>
    <w:rsid w:val="0049200D"/>
    <w:rsid w:val="004959DF"/>
    <w:rsid w:val="00495FC2"/>
    <w:rsid w:val="004A2F2A"/>
    <w:rsid w:val="004A4734"/>
    <w:rsid w:val="004A6879"/>
    <w:rsid w:val="004A6B0D"/>
    <w:rsid w:val="004A7FD0"/>
    <w:rsid w:val="004B34D7"/>
    <w:rsid w:val="004B36C2"/>
    <w:rsid w:val="004B48E3"/>
    <w:rsid w:val="004B714F"/>
    <w:rsid w:val="004C0122"/>
    <w:rsid w:val="004C1693"/>
    <w:rsid w:val="004C7428"/>
    <w:rsid w:val="004D3935"/>
    <w:rsid w:val="004E28F6"/>
    <w:rsid w:val="004E787F"/>
    <w:rsid w:val="004F12D0"/>
    <w:rsid w:val="004F431C"/>
    <w:rsid w:val="00505BC3"/>
    <w:rsid w:val="00505D15"/>
    <w:rsid w:val="00506921"/>
    <w:rsid w:val="00507A9F"/>
    <w:rsid w:val="0052281D"/>
    <w:rsid w:val="00522FD6"/>
    <w:rsid w:val="00527A4D"/>
    <w:rsid w:val="00527D72"/>
    <w:rsid w:val="00540145"/>
    <w:rsid w:val="00543FF1"/>
    <w:rsid w:val="00544DB0"/>
    <w:rsid w:val="005464AA"/>
    <w:rsid w:val="00562B67"/>
    <w:rsid w:val="00566254"/>
    <w:rsid w:val="005701EF"/>
    <w:rsid w:val="00576256"/>
    <w:rsid w:val="0058149A"/>
    <w:rsid w:val="0059196C"/>
    <w:rsid w:val="00593D47"/>
    <w:rsid w:val="00594528"/>
    <w:rsid w:val="005A2826"/>
    <w:rsid w:val="005A3FBD"/>
    <w:rsid w:val="005A6B5A"/>
    <w:rsid w:val="005B0753"/>
    <w:rsid w:val="005C2D2B"/>
    <w:rsid w:val="005C2E09"/>
    <w:rsid w:val="005D6709"/>
    <w:rsid w:val="005E7442"/>
    <w:rsid w:val="005F1A4D"/>
    <w:rsid w:val="00604CA4"/>
    <w:rsid w:val="00613C86"/>
    <w:rsid w:val="00624854"/>
    <w:rsid w:val="00627C8D"/>
    <w:rsid w:val="00630556"/>
    <w:rsid w:val="006350D4"/>
    <w:rsid w:val="006370D0"/>
    <w:rsid w:val="0063751F"/>
    <w:rsid w:val="00637B2E"/>
    <w:rsid w:val="006442F2"/>
    <w:rsid w:val="00646EFD"/>
    <w:rsid w:val="006514FB"/>
    <w:rsid w:val="00661CF5"/>
    <w:rsid w:val="00662580"/>
    <w:rsid w:val="006631E7"/>
    <w:rsid w:val="00666B1C"/>
    <w:rsid w:val="00672209"/>
    <w:rsid w:val="00673A51"/>
    <w:rsid w:val="00674C6C"/>
    <w:rsid w:val="006822F8"/>
    <w:rsid w:val="0069781B"/>
    <w:rsid w:val="006B080F"/>
    <w:rsid w:val="006B2A40"/>
    <w:rsid w:val="006B3EF3"/>
    <w:rsid w:val="006B669B"/>
    <w:rsid w:val="006B6B91"/>
    <w:rsid w:val="006C0F27"/>
    <w:rsid w:val="006C2579"/>
    <w:rsid w:val="006C2F70"/>
    <w:rsid w:val="006C3B7A"/>
    <w:rsid w:val="006C6969"/>
    <w:rsid w:val="006C7297"/>
    <w:rsid w:val="006C7A0C"/>
    <w:rsid w:val="006D2D2D"/>
    <w:rsid w:val="006E1535"/>
    <w:rsid w:val="006E58EC"/>
    <w:rsid w:val="006E59B7"/>
    <w:rsid w:val="006F38F3"/>
    <w:rsid w:val="0070148A"/>
    <w:rsid w:val="007038CF"/>
    <w:rsid w:val="007043EA"/>
    <w:rsid w:val="00707768"/>
    <w:rsid w:val="00714B15"/>
    <w:rsid w:val="007152CB"/>
    <w:rsid w:val="00716580"/>
    <w:rsid w:val="00717378"/>
    <w:rsid w:val="0072408A"/>
    <w:rsid w:val="00726395"/>
    <w:rsid w:val="00727489"/>
    <w:rsid w:val="007307DB"/>
    <w:rsid w:val="00733042"/>
    <w:rsid w:val="00735AB1"/>
    <w:rsid w:val="007414EB"/>
    <w:rsid w:val="00745611"/>
    <w:rsid w:val="00750635"/>
    <w:rsid w:val="00751997"/>
    <w:rsid w:val="00752D71"/>
    <w:rsid w:val="00754DAF"/>
    <w:rsid w:val="00755EC3"/>
    <w:rsid w:val="00757897"/>
    <w:rsid w:val="00764231"/>
    <w:rsid w:val="00765982"/>
    <w:rsid w:val="00775536"/>
    <w:rsid w:val="00775643"/>
    <w:rsid w:val="00776642"/>
    <w:rsid w:val="0078731F"/>
    <w:rsid w:val="00796BA5"/>
    <w:rsid w:val="00797DBE"/>
    <w:rsid w:val="007A6D20"/>
    <w:rsid w:val="007B1CAD"/>
    <w:rsid w:val="007B51AC"/>
    <w:rsid w:val="007C0364"/>
    <w:rsid w:val="007C1616"/>
    <w:rsid w:val="007C1B6C"/>
    <w:rsid w:val="007C33D3"/>
    <w:rsid w:val="007C3A26"/>
    <w:rsid w:val="007C4941"/>
    <w:rsid w:val="007C6A4A"/>
    <w:rsid w:val="007C7C19"/>
    <w:rsid w:val="007D1E6C"/>
    <w:rsid w:val="007D2103"/>
    <w:rsid w:val="007D2D0A"/>
    <w:rsid w:val="007D5F23"/>
    <w:rsid w:val="007E61F9"/>
    <w:rsid w:val="007F052B"/>
    <w:rsid w:val="007F1979"/>
    <w:rsid w:val="007F1CB0"/>
    <w:rsid w:val="007F2918"/>
    <w:rsid w:val="007F319F"/>
    <w:rsid w:val="007F65E0"/>
    <w:rsid w:val="00801442"/>
    <w:rsid w:val="008048AA"/>
    <w:rsid w:val="0081289B"/>
    <w:rsid w:val="00824C6F"/>
    <w:rsid w:val="008264E1"/>
    <w:rsid w:val="00830CAF"/>
    <w:rsid w:val="008371E0"/>
    <w:rsid w:val="0084084B"/>
    <w:rsid w:val="00845313"/>
    <w:rsid w:val="008539CA"/>
    <w:rsid w:val="0086083A"/>
    <w:rsid w:val="00861198"/>
    <w:rsid w:val="00862E85"/>
    <w:rsid w:val="00865899"/>
    <w:rsid w:val="00867E52"/>
    <w:rsid w:val="00880EE1"/>
    <w:rsid w:val="00891923"/>
    <w:rsid w:val="0089274B"/>
    <w:rsid w:val="00897E62"/>
    <w:rsid w:val="008A12B4"/>
    <w:rsid w:val="008A403B"/>
    <w:rsid w:val="008B3E41"/>
    <w:rsid w:val="008C2D9F"/>
    <w:rsid w:val="008C3949"/>
    <w:rsid w:val="008C3B0E"/>
    <w:rsid w:val="008C4156"/>
    <w:rsid w:val="008C725D"/>
    <w:rsid w:val="008C7C91"/>
    <w:rsid w:val="008D090D"/>
    <w:rsid w:val="008D308E"/>
    <w:rsid w:val="008D4ACF"/>
    <w:rsid w:val="008E0C4E"/>
    <w:rsid w:val="008E11D8"/>
    <w:rsid w:val="008E3148"/>
    <w:rsid w:val="008E5906"/>
    <w:rsid w:val="008E5E57"/>
    <w:rsid w:val="008F08CE"/>
    <w:rsid w:val="008F24CD"/>
    <w:rsid w:val="008F2AE6"/>
    <w:rsid w:val="008F4561"/>
    <w:rsid w:val="008F5412"/>
    <w:rsid w:val="008F573F"/>
    <w:rsid w:val="008F58F0"/>
    <w:rsid w:val="00902E47"/>
    <w:rsid w:val="00904169"/>
    <w:rsid w:val="00912299"/>
    <w:rsid w:val="00913A56"/>
    <w:rsid w:val="009152FE"/>
    <w:rsid w:val="00917713"/>
    <w:rsid w:val="00923113"/>
    <w:rsid w:val="0092493F"/>
    <w:rsid w:val="00926CFE"/>
    <w:rsid w:val="009301F2"/>
    <w:rsid w:val="00935EE4"/>
    <w:rsid w:val="00940521"/>
    <w:rsid w:val="00942417"/>
    <w:rsid w:val="00945874"/>
    <w:rsid w:val="0095520B"/>
    <w:rsid w:val="00961FFF"/>
    <w:rsid w:val="00962A85"/>
    <w:rsid w:val="009632B6"/>
    <w:rsid w:val="009710E6"/>
    <w:rsid w:val="00971524"/>
    <w:rsid w:val="00980902"/>
    <w:rsid w:val="009844CB"/>
    <w:rsid w:val="00986575"/>
    <w:rsid w:val="00986577"/>
    <w:rsid w:val="00993782"/>
    <w:rsid w:val="00995708"/>
    <w:rsid w:val="0099756F"/>
    <w:rsid w:val="009A454A"/>
    <w:rsid w:val="009A6BC4"/>
    <w:rsid w:val="009B543B"/>
    <w:rsid w:val="009C053A"/>
    <w:rsid w:val="009C481F"/>
    <w:rsid w:val="009D0306"/>
    <w:rsid w:val="009D0A13"/>
    <w:rsid w:val="009D51B1"/>
    <w:rsid w:val="009D5AB7"/>
    <w:rsid w:val="009E4382"/>
    <w:rsid w:val="009E64E7"/>
    <w:rsid w:val="009F0246"/>
    <w:rsid w:val="009F0B8E"/>
    <w:rsid w:val="00A0126A"/>
    <w:rsid w:val="00A04054"/>
    <w:rsid w:val="00A06B3A"/>
    <w:rsid w:val="00A12C9F"/>
    <w:rsid w:val="00A24216"/>
    <w:rsid w:val="00A24B6C"/>
    <w:rsid w:val="00A251CD"/>
    <w:rsid w:val="00A32A0A"/>
    <w:rsid w:val="00A441D8"/>
    <w:rsid w:val="00A44A88"/>
    <w:rsid w:val="00A465A7"/>
    <w:rsid w:val="00A50854"/>
    <w:rsid w:val="00A527A8"/>
    <w:rsid w:val="00A53260"/>
    <w:rsid w:val="00A54D8B"/>
    <w:rsid w:val="00A54E28"/>
    <w:rsid w:val="00A55DEE"/>
    <w:rsid w:val="00A65A3F"/>
    <w:rsid w:val="00A6692B"/>
    <w:rsid w:val="00A701D4"/>
    <w:rsid w:val="00A711DE"/>
    <w:rsid w:val="00A73D6B"/>
    <w:rsid w:val="00A758CF"/>
    <w:rsid w:val="00A765EA"/>
    <w:rsid w:val="00A766F9"/>
    <w:rsid w:val="00A97F0B"/>
    <w:rsid w:val="00AA190C"/>
    <w:rsid w:val="00AA33CD"/>
    <w:rsid w:val="00AA389A"/>
    <w:rsid w:val="00AA62D3"/>
    <w:rsid w:val="00AB1F84"/>
    <w:rsid w:val="00AC0E23"/>
    <w:rsid w:val="00AC22E8"/>
    <w:rsid w:val="00AC7B15"/>
    <w:rsid w:val="00AC7F03"/>
    <w:rsid w:val="00AD1FB7"/>
    <w:rsid w:val="00AE240F"/>
    <w:rsid w:val="00AE4DAD"/>
    <w:rsid w:val="00B0495C"/>
    <w:rsid w:val="00B05175"/>
    <w:rsid w:val="00B13AF8"/>
    <w:rsid w:val="00B207A9"/>
    <w:rsid w:val="00B20DBB"/>
    <w:rsid w:val="00B4012F"/>
    <w:rsid w:val="00B45131"/>
    <w:rsid w:val="00B45BCD"/>
    <w:rsid w:val="00B465B8"/>
    <w:rsid w:val="00B50F99"/>
    <w:rsid w:val="00B53431"/>
    <w:rsid w:val="00B54960"/>
    <w:rsid w:val="00B56F70"/>
    <w:rsid w:val="00B60070"/>
    <w:rsid w:val="00B6393D"/>
    <w:rsid w:val="00B65832"/>
    <w:rsid w:val="00B66BCB"/>
    <w:rsid w:val="00B72B8B"/>
    <w:rsid w:val="00B7311B"/>
    <w:rsid w:val="00B80A11"/>
    <w:rsid w:val="00B80DD2"/>
    <w:rsid w:val="00B8149A"/>
    <w:rsid w:val="00B82D28"/>
    <w:rsid w:val="00B92471"/>
    <w:rsid w:val="00B92CC3"/>
    <w:rsid w:val="00B93131"/>
    <w:rsid w:val="00B939CE"/>
    <w:rsid w:val="00B971F3"/>
    <w:rsid w:val="00BA09CF"/>
    <w:rsid w:val="00BA115D"/>
    <w:rsid w:val="00BA2F63"/>
    <w:rsid w:val="00BB1E7D"/>
    <w:rsid w:val="00BB2DAF"/>
    <w:rsid w:val="00BB529E"/>
    <w:rsid w:val="00BB7545"/>
    <w:rsid w:val="00BB7EEA"/>
    <w:rsid w:val="00BC20F0"/>
    <w:rsid w:val="00BC2222"/>
    <w:rsid w:val="00BC3C9D"/>
    <w:rsid w:val="00BC5F06"/>
    <w:rsid w:val="00BD05DC"/>
    <w:rsid w:val="00BD1052"/>
    <w:rsid w:val="00BD4DB9"/>
    <w:rsid w:val="00BD4F4A"/>
    <w:rsid w:val="00BD6894"/>
    <w:rsid w:val="00BE014D"/>
    <w:rsid w:val="00BE4C85"/>
    <w:rsid w:val="00BE760F"/>
    <w:rsid w:val="00BF280D"/>
    <w:rsid w:val="00C04616"/>
    <w:rsid w:val="00C06908"/>
    <w:rsid w:val="00C11560"/>
    <w:rsid w:val="00C1568B"/>
    <w:rsid w:val="00C166C5"/>
    <w:rsid w:val="00C239FF"/>
    <w:rsid w:val="00C258B6"/>
    <w:rsid w:val="00C31366"/>
    <w:rsid w:val="00C3346A"/>
    <w:rsid w:val="00C4121B"/>
    <w:rsid w:val="00C428AA"/>
    <w:rsid w:val="00C4448E"/>
    <w:rsid w:val="00C47EFE"/>
    <w:rsid w:val="00C53627"/>
    <w:rsid w:val="00C616EB"/>
    <w:rsid w:val="00C66B06"/>
    <w:rsid w:val="00C7169A"/>
    <w:rsid w:val="00C734D8"/>
    <w:rsid w:val="00C7403B"/>
    <w:rsid w:val="00C75DDA"/>
    <w:rsid w:val="00C81486"/>
    <w:rsid w:val="00C84B08"/>
    <w:rsid w:val="00C852AB"/>
    <w:rsid w:val="00C907D9"/>
    <w:rsid w:val="00C93CD6"/>
    <w:rsid w:val="00CA0659"/>
    <w:rsid w:val="00CA3635"/>
    <w:rsid w:val="00CA6693"/>
    <w:rsid w:val="00CB56AE"/>
    <w:rsid w:val="00CB6CCF"/>
    <w:rsid w:val="00CB7AD1"/>
    <w:rsid w:val="00CC1A46"/>
    <w:rsid w:val="00CC7EF6"/>
    <w:rsid w:val="00CD3834"/>
    <w:rsid w:val="00CD3BF2"/>
    <w:rsid w:val="00CD6E39"/>
    <w:rsid w:val="00CE10CE"/>
    <w:rsid w:val="00CE6FDF"/>
    <w:rsid w:val="00CE7BF4"/>
    <w:rsid w:val="00CF43C0"/>
    <w:rsid w:val="00CF4F08"/>
    <w:rsid w:val="00D05AE8"/>
    <w:rsid w:val="00D069CA"/>
    <w:rsid w:val="00D07C9D"/>
    <w:rsid w:val="00D15E78"/>
    <w:rsid w:val="00D23E58"/>
    <w:rsid w:val="00D24DF7"/>
    <w:rsid w:val="00D269D6"/>
    <w:rsid w:val="00D34001"/>
    <w:rsid w:val="00D35878"/>
    <w:rsid w:val="00D41439"/>
    <w:rsid w:val="00D44A5C"/>
    <w:rsid w:val="00D45E79"/>
    <w:rsid w:val="00D46CE0"/>
    <w:rsid w:val="00D478A0"/>
    <w:rsid w:val="00D53D98"/>
    <w:rsid w:val="00D54E90"/>
    <w:rsid w:val="00D615B7"/>
    <w:rsid w:val="00D615C7"/>
    <w:rsid w:val="00D61BB8"/>
    <w:rsid w:val="00D63E1A"/>
    <w:rsid w:val="00D711BE"/>
    <w:rsid w:val="00D74844"/>
    <w:rsid w:val="00D76D06"/>
    <w:rsid w:val="00D85B0D"/>
    <w:rsid w:val="00D92C0E"/>
    <w:rsid w:val="00D974DE"/>
    <w:rsid w:val="00DA282F"/>
    <w:rsid w:val="00DB3FBF"/>
    <w:rsid w:val="00DB6AE7"/>
    <w:rsid w:val="00DC7131"/>
    <w:rsid w:val="00DD1419"/>
    <w:rsid w:val="00DD6A8D"/>
    <w:rsid w:val="00DE341C"/>
    <w:rsid w:val="00DE46B4"/>
    <w:rsid w:val="00DF1CA8"/>
    <w:rsid w:val="00DF3032"/>
    <w:rsid w:val="00DF66D1"/>
    <w:rsid w:val="00E13EB0"/>
    <w:rsid w:val="00E17B18"/>
    <w:rsid w:val="00E3006E"/>
    <w:rsid w:val="00E341ED"/>
    <w:rsid w:val="00E354A1"/>
    <w:rsid w:val="00E36F3F"/>
    <w:rsid w:val="00E41708"/>
    <w:rsid w:val="00E45C0F"/>
    <w:rsid w:val="00E46A31"/>
    <w:rsid w:val="00E5151B"/>
    <w:rsid w:val="00E61796"/>
    <w:rsid w:val="00E6434A"/>
    <w:rsid w:val="00E6762A"/>
    <w:rsid w:val="00E676D9"/>
    <w:rsid w:val="00E7081E"/>
    <w:rsid w:val="00E743C0"/>
    <w:rsid w:val="00E83656"/>
    <w:rsid w:val="00E83EA8"/>
    <w:rsid w:val="00E87B74"/>
    <w:rsid w:val="00E91064"/>
    <w:rsid w:val="00E930D3"/>
    <w:rsid w:val="00EA6090"/>
    <w:rsid w:val="00EA7792"/>
    <w:rsid w:val="00EB31F6"/>
    <w:rsid w:val="00EB35B3"/>
    <w:rsid w:val="00EB6B06"/>
    <w:rsid w:val="00EB6DF7"/>
    <w:rsid w:val="00EC1C65"/>
    <w:rsid w:val="00ED165B"/>
    <w:rsid w:val="00ED25DB"/>
    <w:rsid w:val="00ED2F9F"/>
    <w:rsid w:val="00ED31DC"/>
    <w:rsid w:val="00ED4037"/>
    <w:rsid w:val="00ED46EC"/>
    <w:rsid w:val="00EE258D"/>
    <w:rsid w:val="00EE5677"/>
    <w:rsid w:val="00EE5BF2"/>
    <w:rsid w:val="00EE6490"/>
    <w:rsid w:val="00EE7116"/>
    <w:rsid w:val="00EF1608"/>
    <w:rsid w:val="00F06E82"/>
    <w:rsid w:val="00F1480A"/>
    <w:rsid w:val="00F224C3"/>
    <w:rsid w:val="00F23CFD"/>
    <w:rsid w:val="00F2676F"/>
    <w:rsid w:val="00F34887"/>
    <w:rsid w:val="00F3609D"/>
    <w:rsid w:val="00F370B8"/>
    <w:rsid w:val="00F40A9E"/>
    <w:rsid w:val="00F45DEB"/>
    <w:rsid w:val="00F462CD"/>
    <w:rsid w:val="00F47EC2"/>
    <w:rsid w:val="00F507F7"/>
    <w:rsid w:val="00F50DD3"/>
    <w:rsid w:val="00F514FB"/>
    <w:rsid w:val="00F5461D"/>
    <w:rsid w:val="00F57238"/>
    <w:rsid w:val="00F5785B"/>
    <w:rsid w:val="00F65C11"/>
    <w:rsid w:val="00F6791B"/>
    <w:rsid w:val="00F70CB8"/>
    <w:rsid w:val="00F712FC"/>
    <w:rsid w:val="00F73405"/>
    <w:rsid w:val="00F77373"/>
    <w:rsid w:val="00F82CE8"/>
    <w:rsid w:val="00F9126A"/>
    <w:rsid w:val="00F94181"/>
    <w:rsid w:val="00FA4D1D"/>
    <w:rsid w:val="00FA59E3"/>
    <w:rsid w:val="00FA7B69"/>
    <w:rsid w:val="00FB0CC6"/>
    <w:rsid w:val="00FB0D85"/>
    <w:rsid w:val="00FB281F"/>
    <w:rsid w:val="00FB6BCF"/>
    <w:rsid w:val="00FB7A75"/>
    <w:rsid w:val="00FC4CD5"/>
    <w:rsid w:val="00FD7794"/>
    <w:rsid w:val="00FE1D5A"/>
    <w:rsid w:val="00FE6DC6"/>
    <w:rsid w:val="00FF1834"/>
    <w:rsid w:val="00FF21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A7E250"/>
  <w15:chartTrackingRefBased/>
  <w15:docId w15:val="{FA5706F7-6CA8-4D42-B7B4-75A89A6E43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B706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0505FF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B706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color w:val="0505FF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B706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color w:val="0505FF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77BD8"/>
    <w:pPr>
      <w:keepNext/>
      <w:keepLines/>
      <w:spacing w:after="0" w:line="240" w:lineRule="auto"/>
      <w:outlineLvl w:val="3"/>
    </w:pPr>
    <w:rPr>
      <w:rFonts w:asciiTheme="majorHAnsi" w:eastAsiaTheme="majorEastAsia" w:hAnsiTheme="majorHAnsi" w:cstheme="majorBidi"/>
      <w:b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C111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111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3B7064"/>
    <w:rPr>
      <w:rFonts w:asciiTheme="majorHAnsi" w:eastAsiaTheme="majorEastAsia" w:hAnsiTheme="majorHAnsi" w:cstheme="majorBidi"/>
      <w:b/>
      <w:color w:val="0505FF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B7064"/>
    <w:rPr>
      <w:rFonts w:asciiTheme="majorHAnsi" w:eastAsiaTheme="majorEastAsia" w:hAnsiTheme="majorHAnsi" w:cstheme="majorBidi"/>
      <w:b/>
      <w:color w:val="0505FF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B7064"/>
    <w:rPr>
      <w:rFonts w:asciiTheme="majorHAnsi" w:eastAsiaTheme="majorEastAsia" w:hAnsiTheme="majorHAnsi" w:cstheme="majorBidi"/>
      <w:b/>
      <w:color w:val="0505FF"/>
      <w:sz w:val="28"/>
      <w:szCs w:val="24"/>
    </w:rPr>
  </w:style>
  <w:style w:type="paragraph" w:styleId="ListParagraph">
    <w:name w:val="List Paragraph"/>
    <w:basedOn w:val="Normal"/>
    <w:uiPriority w:val="34"/>
    <w:qFormat/>
    <w:rsid w:val="00F6791B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277BD8"/>
    <w:rPr>
      <w:rFonts w:asciiTheme="majorHAnsi" w:eastAsiaTheme="majorEastAsia" w:hAnsiTheme="majorHAnsi" w:cstheme="majorBidi"/>
      <w:b/>
      <w:i/>
      <w:iCs/>
      <w:color w:val="2F5496" w:themeColor="accent1" w:themeShade="BF"/>
    </w:rPr>
  </w:style>
  <w:style w:type="character" w:styleId="PlaceholderText">
    <w:name w:val="Placeholder Text"/>
    <w:basedOn w:val="DefaultParagraphFont"/>
    <w:uiPriority w:val="99"/>
    <w:semiHidden/>
    <w:rsid w:val="00961FF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423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26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2</TotalTime>
  <Pages>2</Pages>
  <Words>390</Words>
  <Characters>222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aig Murray</dc:creator>
  <cp:keywords/>
  <dc:description/>
  <cp:lastModifiedBy>Craig Murray</cp:lastModifiedBy>
  <cp:revision>117</cp:revision>
  <cp:lastPrinted>2023-09-04T16:42:00Z</cp:lastPrinted>
  <dcterms:created xsi:type="dcterms:W3CDTF">2023-09-04T16:13:00Z</dcterms:created>
  <dcterms:modified xsi:type="dcterms:W3CDTF">2023-12-09T03:07:00Z</dcterms:modified>
</cp:coreProperties>
</file>